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E5C" w:rsidRDefault="00197E5C" w:rsidP="00B026DC">
      <w:pPr>
        <w:pStyle w:val="Heading1"/>
      </w:pPr>
    </w:p>
    <w:p w:rsidR="00DE60C0" w:rsidRDefault="00DE60C0" w:rsidP="00DE60C0"/>
    <w:p w:rsidR="00DE60C0" w:rsidRPr="00DE60C0" w:rsidRDefault="00DE60C0" w:rsidP="00DE60C0"/>
    <w:p w:rsidR="00B026DC" w:rsidRDefault="00B026DC" w:rsidP="00B026DC">
      <w:pPr>
        <w:pStyle w:val="Heading1"/>
      </w:pPr>
      <w:r>
        <w:t xml:space="preserve">Abstract </w:t>
      </w:r>
    </w:p>
    <w:p w:rsidR="00B026DC" w:rsidRDefault="00B026DC" w:rsidP="00B026DC"/>
    <w:p w:rsidR="002F5226" w:rsidRDefault="00B026DC" w:rsidP="00B026DC">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by replacing some of its sub-detectors with new ones and others receiving new front-end</w:t>
      </w:r>
      <w:r w:rsidR="00D87ED3">
        <w:t xml:space="preserve"> </w:t>
      </w:r>
      <w:r w:rsidR="00AA1CD5">
        <w:t xml:space="preserve">electronics </w:t>
      </w:r>
      <w:r w:rsidR="00AA1CD5" w:rsidRPr="00AA1CD5">
        <w:t xml:space="preserve">to handle the expected higher </w:t>
      </w:r>
      <w:r w:rsidR="007D51AB">
        <w:t>lead-l</w:t>
      </w:r>
      <w:r w:rsidR="00197E5C">
        <w:t xml:space="preserve">ead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 xml:space="preserve">requires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B81D03">
        <w:t xml:space="preserve">belonging to the Muon </w:t>
      </w:r>
      <w:r w:rsidR="00FC6876">
        <w:t>S</w:t>
      </w:r>
      <w:r w:rsidR="00B81D03">
        <w:t xml:space="preserve">pectrometer </w:t>
      </w:r>
      <w:r w:rsidR="004418D2" w:rsidRPr="004418D2">
        <w:t xml:space="preserve">such as the </w:t>
      </w:r>
      <w:r w:rsidR="00AA1CD5">
        <w:t xml:space="preserve">Muon Trigger (MTR) which has been renamed to </w:t>
      </w:r>
      <w:r w:rsidR="004418D2">
        <w:t>Muon Identifier (MID)</w:t>
      </w:r>
      <w:r w:rsidR="004418D2" w:rsidRPr="004418D2">
        <w:t xml:space="preserve"> will </w:t>
      </w:r>
      <w:r w:rsidR="004418D2">
        <w:t xml:space="preserve">employ a continuous readout of the data from the </w:t>
      </w:r>
      <w:r w:rsidR="00197E5C">
        <w:t>readout</w:t>
      </w:r>
      <w:r w:rsidR="004418D2">
        <w:t xml:space="preserve"> electronics, in contrast to the previous</w:t>
      </w:r>
      <w:r w:rsidR="005A0B22">
        <w:t>ly</w:t>
      </w:r>
      <w:r w:rsidR="004418D2">
        <w:t xml:space="preserve"> triggered readout.</w:t>
      </w:r>
      <w:r w:rsidR="003336D3">
        <w:t xml:space="preserve"> </w:t>
      </w:r>
      <w:r w:rsidR="00D87ED3">
        <w:t xml:space="preserve">At the </w:t>
      </w:r>
      <w:proofErr w:type="spellStart"/>
      <w:r w:rsidR="00D87ED3">
        <w:t>center</w:t>
      </w:r>
      <w:proofErr w:type="spellEnd"/>
      <w:r w:rsidR="00D87ED3">
        <w:t xml:space="preserve">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In particular, to share the common features and interfaces,</w:t>
      </w:r>
      <w:r w:rsidR="00D87ED3">
        <w:t xml:space="preserve"> and </w:t>
      </w:r>
      <w:r w:rsidR="00AA1CD5">
        <w:t xml:space="preserve">to provide the </w:t>
      </w:r>
      <w:r w:rsidR="00D87ED3">
        <w:t>possibility</w:t>
      </w:r>
      <w:r w:rsidR="00AA1CD5">
        <w:t xml:space="preserve"> to read</w:t>
      </w:r>
      <w:r w:rsidR="00D87ED3">
        <w:t xml:space="preserve"> </w:t>
      </w:r>
      <w:r w:rsidR="00AA1CD5">
        <w:t xml:space="preserve">out all </w:t>
      </w:r>
      <w:r w:rsidR="00D87ED3">
        <w:t>sub-</w:t>
      </w:r>
      <w:r w:rsidR="00AA1CD5">
        <w:t>detectors</w:t>
      </w:r>
      <w:r w:rsidR="00D87ED3">
        <w:t>.</w:t>
      </w:r>
      <w:r w:rsidR="00AE3F02">
        <w:t xml:space="preserve"> Due to the</w:t>
      </w:r>
      <w:r w:rsidR="007E3614" w:rsidRPr="007E3614">
        <w:t xml:space="preserve"> rise in data quantity, as well as the high collision and acquisition rates, typical methodologies are impossible to employ without massive</w:t>
      </w:r>
      <w:r w:rsidR="007E3614">
        <w:t xml:space="preserve"> </w:t>
      </w:r>
      <w:r w:rsidR="007E3614" w:rsidRPr="007E3614">
        <w:t>efforts to expand processing capacity. Since the required scaling of computing infrastructure could not keep up with the</w:t>
      </w:r>
      <w:r w:rsidR="00AE3F02">
        <w:t xml:space="preserve"> MID</w:t>
      </w:r>
      <w:r w:rsidR="007E3614" w:rsidRPr="007E3614">
        <w:t xml:space="preserve"> increased data flow, a new acquisition and processing paradigm ha</w:t>
      </w:r>
      <w:r w:rsidR="00AE3F02">
        <w:t>s</w:t>
      </w:r>
      <w:r w:rsidR="007E3614" w:rsidRPr="007E3614">
        <w:t xml:space="preserve"> to be established.</w:t>
      </w:r>
      <w:r w:rsidR="00AA1CD5" w:rsidRPr="00AA1CD5">
        <w:t xml:space="preserve"> </w:t>
      </w:r>
      <w:r w:rsidR="00D87ED3">
        <w:t>The CRU</w:t>
      </w:r>
      <w:r w:rsidR="003336D3">
        <w:t xml:space="preserve"> </w:t>
      </w:r>
      <w:r w:rsidR="00D87ED3">
        <w:t>firmware</w:t>
      </w:r>
      <w:r w:rsidR="009E3568">
        <w:t xml:space="preserve"> </w:t>
      </w:r>
      <w:r w:rsidR="000A77B1">
        <w:t>provides</w:t>
      </w:r>
      <w:r w:rsidR="00D87ED3">
        <w:t xml:space="preserve"> a </w:t>
      </w:r>
      <w:r w:rsidR="003336D3">
        <w:t>specific</w:t>
      </w:r>
      <w:r w:rsidR="00D87ED3">
        <w:t xml:space="preserve"> </w:t>
      </w:r>
      <w:r w:rsidR="003336D3">
        <w:t xml:space="preserve">sub-detector </w:t>
      </w:r>
      <w:r w:rsidR="00D87ED3">
        <w:t>feature called user logi</w:t>
      </w:r>
      <w:r w:rsidR="00B86D1E">
        <w:t xml:space="preserve">c, which </w:t>
      </w:r>
      <w:r w:rsidR="003336D3">
        <w:t xml:space="preserve">is a customizable component that can </w:t>
      </w:r>
      <w:r w:rsidR="00575BB2">
        <w:t xml:space="preserve">be used to </w:t>
      </w:r>
      <w:r w:rsidR="00410CB0">
        <w:t xml:space="preserve">enhance </w:t>
      </w:r>
      <w:r w:rsidR="009033AB">
        <w:t xml:space="preserve">its </w:t>
      </w:r>
      <w:r w:rsidR="00410CB0">
        <w:t>capabilities</w:t>
      </w:r>
      <w:r w:rsidR="007D51AB">
        <w:t xml:space="preserve"> </w:t>
      </w:r>
      <w:r w:rsidR="00F173BE">
        <w:t>by providing extra features such as (</w:t>
      </w:r>
      <w:proofErr w:type="spellStart"/>
      <w:r w:rsidR="00F173BE">
        <w:t>ie</w:t>
      </w:r>
      <w:proofErr w:type="spellEnd"/>
      <w:r w:rsidR="00F173BE">
        <w:t>. zero suppression, synchronization, etc</w:t>
      </w:r>
      <w:proofErr w:type="gramStart"/>
      <w:r w:rsidR="00F173BE">
        <w:t>… )</w:t>
      </w:r>
      <w:proofErr w:type="gramEnd"/>
      <w:r w:rsidR="00F173BE">
        <w:t xml:space="preserve"> </w:t>
      </w:r>
      <w:r w:rsidR="007D51AB">
        <w:t>to meet t</w:t>
      </w:r>
      <w:r w:rsidR="00AE3F02">
        <w:t>he</w:t>
      </w:r>
      <w:r w:rsidR="007D51AB">
        <w:t xml:space="preserve"> requirements</w:t>
      </w:r>
      <w:r w:rsidR="00AE3F02">
        <w:t xml:space="preserve"> of any sub-detector</w:t>
      </w:r>
      <w:r w:rsidR="00410CB0">
        <w:t xml:space="preserve">. </w:t>
      </w:r>
    </w:p>
    <w:p w:rsidR="00C205B7" w:rsidRDefault="00575BB2" w:rsidP="00F02C94">
      <w:r w:rsidRPr="002F5226">
        <w:t>This research project provide</w:t>
      </w:r>
      <w:r>
        <w: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DE60C0" w:rsidRDefault="00DE60C0" w:rsidP="0062760C">
      <w:pPr>
        <w:pStyle w:val="Heading1"/>
        <w:rPr>
          <w:rFonts w:eastAsiaTheme="minorHAnsi" w:cstheme="minorBidi"/>
          <w:szCs w:val="22"/>
        </w:rPr>
      </w:pPr>
    </w:p>
    <w:p w:rsidR="00DE60C0" w:rsidRDefault="00DE60C0" w:rsidP="0062760C">
      <w:pPr>
        <w:pStyle w:val="Heading1"/>
      </w:pPr>
    </w:p>
    <w:p w:rsidR="00DE60C0" w:rsidRDefault="00DE60C0" w:rsidP="0062760C">
      <w:pPr>
        <w:pStyle w:val="Heading1"/>
      </w:pPr>
    </w:p>
    <w:p w:rsidR="00B026DC" w:rsidRDefault="0062760C" w:rsidP="0062760C">
      <w:pPr>
        <w:pStyle w:val="Heading1"/>
      </w:pPr>
      <w:r w:rsidRPr="0062760C">
        <w:t>A</w:t>
      </w:r>
      <w:r>
        <w:t>cronyms</w:t>
      </w:r>
    </w:p>
    <w:p w:rsidR="0062760C" w:rsidRDefault="0062760C" w:rsidP="0062760C"/>
    <w:p w:rsidR="0062760C" w:rsidRDefault="00887913" w:rsidP="0062760C">
      <w:r>
        <w:t>ACORDE</w:t>
      </w:r>
      <w:r w:rsidR="0062760C">
        <w:tab/>
        <w:t>-</w:t>
      </w:r>
      <w:r w:rsidR="0062760C">
        <w:tab/>
      </w:r>
      <w:r>
        <w:t>A Cosmic Ray Detector</w:t>
      </w:r>
    </w:p>
    <w:p w:rsidR="00887913" w:rsidRDefault="00887913" w:rsidP="0062760C">
      <w:r>
        <w:t>ADC</w:t>
      </w:r>
      <w:r>
        <w:tab/>
      </w:r>
      <w:r>
        <w:tab/>
        <w:t>-</w:t>
      </w:r>
      <w:r>
        <w:tab/>
        <w:t xml:space="preserve">Analog-Digital Converter </w:t>
      </w:r>
    </w:p>
    <w:p w:rsidR="004D3046" w:rsidRDefault="004D3046" w:rsidP="0062760C">
      <w:r>
        <w:t>ADULT</w:t>
      </w:r>
      <w:r>
        <w:tab/>
        <w:t>-</w:t>
      </w:r>
      <w:r>
        <w:tab/>
      </w:r>
      <w:r w:rsidRPr="000F0A1E">
        <w:t xml:space="preserve">A </w:t>
      </w:r>
      <w:proofErr w:type="spellStart"/>
      <w:r w:rsidRPr="000F0A1E">
        <w:t>DUaL</w:t>
      </w:r>
      <w:proofErr w:type="spellEnd"/>
      <w:r w:rsidRPr="000F0A1E">
        <w:t xml:space="preserve"> Threshold</w:t>
      </w:r>
    </w:p>
    <w:p w:rsidR="0062760C" w:rsidRDefault="0062760C" w:rsidP="0062760C">
      <w:r>
        <w:t>ALICE</w:t>
      </w:r>
      <w:r>
        <w:tab/>
      </w:r>
      <w:r>
        <w:tab/>
        <w:t>-</w:t>
      </w:r>
      <w:r>
        <w:tab/>
        <w:t xml:space="preserve">A Large Ion Collider Experiment </w:t>
      </w:r>
    </w:p>
    <w:p w:rsidR="00197E5C" w:rsidRDefault="00197E5C" w:rsidP="0062760C">
      <w:r>
        <w:t>ATLAS</w:t>
      </w:r>
      <w:r>
        <w:tab/>
      </w:r>
      <w:r>
        <w:tab/>
        <w:t>-</w:t>
      </w:r>
      <w:r>
        <w:tab/>
      </w:r>
      <w:r w:rsidRPr="00197E5C">
        <w:t xml:space="preserve">A Toroidal LHC </w:t>
      </w:r>
      <w:proofErr w:type="spellStart"/>
      <w:r w:rsidRPr="00197E5C">
        <w:t>ApparatuS</w:t>
      </w:r>
      <w:proofErr w:type="spellEnd"/>
    </w:p>
    <w:p w:rsidR="004D3046" w:rsidRDefault="004D3046" w:rsidP="0062760C">
      <w:r>
        <w:t>CRU</w:t>
      </w:r>
      <w:r>
        <w:tab/>
      </w:r>
      <w:r>
        <w:tab/>
        <w:t>-</w:t>
      </w:r>
      <w:r>
        <w:tab/>
        <w:t>Common Readout Unit</w:t>
      </w:r>
    </w:p>
    <w:p w:rsidR="00887913" w:rsidRDefault="00887913" w:rsidP="0062760C">
      <w:proofErr w:type="spellStart"/>
      <w:r>
        <w:t>EMCal</w:t>
      </w:r>
      <w:proofErr w:type="spellEnd"/>
      <w:r>
        <w:tab/>
      </w:r>
      <w:r>
        <w:tab/>
        <w:t>-</w:t>
      </w:r>
      <w:r>
        <w:tab/>
        <w:t>Electromagnetic Calorimeters</w:t>
      </w:r>
    </w:p>
    <w:p w:rsidR="00887913" w:rsidRDefault="00887913" w:rsidP="0062760C">
      <w:r>
        <w:t>FMD</w:t>
      </w:r>
      <w:r>
        <w:tab/>
      </w:r>
      <w:r>
        <w:tab/>
        <w:t>-</w:t>
      </w:r>
      <w:r>
        <w:tab/>
        <w:t>Forward Multiplicity Detector</w:t>
      </w:r>
    </w:p>
    <w:p w:rsidR="00887913" w:rsidRDefault="00887913" w:rsidP="0062760C">
      <w:r>
        <w:t>HMPID</w:t>
      </w:r>
      <w:r>
        <w:tab/>
      </w:r>
      <w:r>
        <w:tab/>
        <w:t>-</w:t>
      </w:r>
      <w:r>
        <w:tab/>
        <w:t xml:space="preserve">High Momentum Particle Identification Detector </w:t>
      </w:r>
    </w:p>
    <w:p w:rsidR="00887913" w:rsidRDefault="00887913" w:rsidP="0062760C">
      <w:r>
        <w:t>ITS</w:t>
      </w:r>
      <w:r>
        <w:tab/>
      </w:r>
      <w:r>
        <w:tab/>
        <w:t>-</w:t>
      </w:r>
      <w:r>
        <w:tab/>
        <w:t>Inner Tracking System</w:t>
      </w:r>
    </w:p>
    <w:p w:rsidR="00871D2F" w:rsidRDefault="00871D2F" w:rsidP="0062760C">
      <w:r>
        <w:t>LHC</w:t>
      </w:r>
      <w:r>
        <w:tab/>
      </w:r>
      <w:r>
        <w:tab/>
        <w:t>-</w:t>
      </w:r>
      <w:r>
        <w:tab/>
        <w:t>Large Hadron Collider</w:t>
      </w:r>
    </w:p>
    <w:p w:rsidR="00197E5C" w:rsidRDefault="00197E5C" w:rsidP="0062760C">
      <w:proofErr w:type="spellStart"/>
      <w:r>
        <w:t>LHCb</w:t>
      </w:r>
      <w:proofErr w:type="spellEnd"/>
      <w:r>
        <w:tab/>
      </w:r>
      <w:r>
        <w:tab/>
        <w:t>-</w:t>
      </w:r>
      <w:r>
        <w:tab/>
      </w:r>
      <w:r w:rsidRPr="00197E5C">
        <w:t>Large Hadron Collider beauty</w:t>
      </w:r>
    </w:p>
    <w:p w:rsidR="004D3046" w:rsidRDefault="004D3046" w:rsidP="0062760C">
      <w:r>
        <w:t>LS2</w:t>
      </w:r>
      <w:r>
        <w:tab/>
      </w:r>
      <w:r>
        <w:tab/>
        <w:t>-</w:t>
      </w:r>
      <w:r>
        <w:tab/>
        <w:t>Long Shutdown 2</w:t>
      </w:r>
    </w:p>
    <w:p w:rsidR="004D3046" w:rsidRDefault="004D3046" w:rsidP="0062760C">
      <w:r>
        <w:t>MCH</w:t>
      </w:r>
      <w:r>
        <w:tab/>
      </w:r>
      <w:r>
        <w:tab/>
        <w:t>-</w:t>
      </w:r>
      <w:r>
        <w:tab/>
        <w:t>Muon Chamber</w:t>
      </w:r>
    </w:p>
    <w:p w:rsidR="004D3046" w:rsidRDefault="004D3046" w:rsidP="0062760C">
      <w:r>
        <w:t>MID</w:t>
      </w:r>
      <w:r>
        <w:tab/>
      </w:r>
      <w:r>
        <w:tab/>
        <w:t>-</w:t>
      </w:r>
      <w:r>
        <w:tab/>
        <w:t>Muon Identifier</w:t>
      </w:r>
    </w:p>
    <w:p w:rsidR="004D3046" w:rsidRPr="0062760C" w:rsidRDefault="004D3046" w:rsidP="0062760C">
      <w:r>
        <w:t>MTR</w:t>
      </w:r>
      <w:r>
        <w:tab/>
      </w:r>
      <w:r>
        <w:tab/>
        <w:t>-</w:t>
      </w:r>
      <w:r>
        <w:tab/>
        <w:t>Muon Trigg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197E5C" w:rsidRDefault="00182BB5">
      <w:r>
        <w:t>FPGA</w:t>
      </w:r>
      <w:r>
        <w:tab/>
      </w:r>
      <w:r>
        <w:tab/>
        <w:t>-</w:t>
      </w:r>
      <w:r>
        <w:tab/>
        <w:t>Field Programmable Gate Array</w:t>
      </w:r>
    </w:p>
    <w:p w:rsidR="004D3046" w:rsidRDefault="004D3046">
      <w:r w:rsidRPr="00CB1E60">
        <w:t>O²</w:t>
      </w:r>
      <w:r>
        <w:tab/>
      </w:r>
      <w:r>
        <w:tab/>
        <w:t>-</w:t>
      </w:r>
      <w:r>
        <w:tab/>
        <w:t xml:space="preserve">Online Offline </w:t>
      </w:r>
    </w:p>
    <w:p w:rsidR="00CF2BD2" w:rsidRDefault="00CF2BD2">
      <w:r>
        <w:t>PHOS</w:t>
      </w:r>
      <w:r>
        <w:tab/>
      </w:r>
      <w:r>
        <w:tab/>
        <w:t>-</w:t>
      </w:r>
      <w:r>
        <w:tab/>
        <w:t>Photon Spectrometer</w:t>
      </w:r>
    </w:p>
    <w:p w:rsidR="00CF2BD2" w:rsidRDefault="00CF2BD2">
      <w:r>
        <w:t>PMD</w:t>
      </w:r>
      <w:r>
        <w:tab/>
      </w:r>
      <w:r>
        <w:tab/>
        <w:t>-</w:t>
      </w:r>
      <w:r>
        <w:tab/>
        <w:t>Photon Multiplicity Detector</w:t>
      </w:r>
    </w:p>
    <w:p w:rsidR="00197E5C" w:rsidRDefault="00197E5C">
      <w:r>
        <w:t>QGP</w:t>
      </w:r>
      <w:r>
        <w:tab/>
      </w:r>
      <w:r>
        <w:tab/>
        <w:t>-</w:t>
      </w:r>
      <w:r>
        <w:tab/>
        <w:t>Quark</w:t>
      </w:r>
      <w:r w:rsidR="00887913">
        <w:t>-</w:t>
      </w:r>
      <w:r>
        <w:t>Gluon Plasma</w:t>
      </w:r>
    </w:p>
    <w:p w:rsidR="00887913" w:rsidRDefault="00887913">
      <w:r>
        <w:t>SDD</w:t>
      </w:r>
      <w:r>
        <w:tab/>
      </w:r>
      <w:r>
        <w:tab/>
        <w:t>-</w:t>
      </w:r>
      <w:r>
        <w:tab/>
        <w:t>Silicon Detector Drift</w:t>
      </w:r>
    </w:p>
    <w:p w:rsidR="00887913" w:rsidRDefault="00887913">
      <w:r>
        <w:t>SPD</w:t>
      </w:r>
      <w:r>
        <w:tab/>
      </w:r>
      <w:r>
        <w:tab/>
        <w:t>-</w:t>
      </w:r>
      <w:r>
        <w:tab/>
        <w:t xml:space="preserve">Silicon Pixel Detector </w:t>
      </w:r>
    </w:p>
    <w:p w:rsidR="00887913" w:rsidRDefault="00887913">
      <w:r>
        <w:t>SSD</w:t>
      </w:r>
      <w:r>
        <w:tab/>
      </w:r>
      <w:r>
        <w:tab/>
        <w:t>-</w:t>
      </w:r>
      <w:r>
        <w:tab/>
        <w:t>Silicon Strip Detector</w:t>
      </w:r>
    </w:p>
    <w:p w:rsidR="00887913" w:rsidRDefault="00887913">
      <w:r>
        <w:t>TOF</w:t>
      </w:r>
      <w:r>
        <w:tab/>
      </w:r>
      <w:r>
        <w:tab/>
        <w:t>-</w:t>
      </w:r>
      <w:r>
        <w:tab/>
        <w:t xml:space="preserve">Time </w:t>
      </w:r>
      <w:proofErr w:type="gramStart"/>
      <w:r>
        <w:t>Of</w:t>
      </w:r>
      <w:proofErr w:type="gramEnd"/>
      <w:r>
        <w:t xml:space="preserve"> Flight </w:t>
      </w:r>
    </w:p>
    <w:p w:rsidR="00887913" w:rsidRDefault="00887913">
      <w:r>
        <w:lastRenderedPageBreak/>
        <w:t>TRD</w:t>
      </w:r>
      <w:r>
        <w:tab/>
      </w:r>
      <w:r>
        <w:tab/>
        <w:t>-</w:t>
      </w:r>
      <w:r>
        <w:tab/>
        <w:t>Transition Radiation Detector</w:t>
      </w:r>
    </w:p>
    <w:p w:rsidR="00887913" w:rsidRPr="00197E5C" w:rsidRDefault="00887913" w:rsidP="00887913">
      <w:r>
        <w:t>ZDC</w:t>
      </w:r>
      <w:r>
        <w:tab/>
      </w:r>
      <w:r>
        <w:tab/>
        <w:t>-</w:t>
      </w:r>
      <w:r>
        <w:tab/>
        <w:t xml:space="preserve">Zero Degree Calorimeter </w:t>
      </w:r>
    </w:p>
    <w:p w:rsidR="00887913" w:rsidRPr="00197E5C" w:rsidRDefault="00887913"/>
    <w:p w:rsidR="00B026DC" w:rsidRDefault="00B026DC">
      <w:pPr>
        <w:rPr>
          <w:b/>
          <w:sz w:val="32"/>
        </w:rPr>
      </w:pPr>
    </w:p>
    <w:p w:rsidR="00B026DC" w:rsidRDefault="00B026DC">
      <w:pPr>
        <w:rPr>
          <w:b/>
          <w:sz w:val="32"/>
        </w:rPr>
      </w:pPr>
    </w:p>
    <w:p w:rsidR="00B026DC" w:rsidRDefault="00B026DC">
      <w:pPr>
        <w:rPr>
          <w:b/>
          <w:sz w:val="32"/>
        </w:rPr>
      </w:pPr>
    </w:p>
    <w:p w:rsidR="00DE60C0" w:rsidRDefault="00DE60C0">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6C7E33" w:rsidRDefault="006C7E33">
      <w:pPr>
        <w:rPr>
          <w:b/>
          <w:sz w:val="32"/>
        </w:rPr>
      </w:pPr>
    </w:p>
    <w:p w:rsidR="00197E5C" w:rsidRDefault="00197E5C">
      <w:pPr>
        <w:rPr>
          <w:b/>
          <w:sz w:val="32"/>
        </w:rPr>
      </w:pPr>
    </w:p>
    <w:p w:rsidR="00197E5C" w:rsidRDefault="00197E5C">
      <w:pPr>
        <w:rPr>
          <w:b/>
          <w:sz w:val="32"/>
        </w:rPr>
      </w:pPr>
    </w:p>
    <w:p w:rsidR="00197E5C" w:rsidRDefault="00197E5C">
      <w:pPr>
        <w:rPr>
          <w:b/>
          <w:sz w:val="32"/>
        </w:rPr>
      </w:pPr>
    </w:p>
    <w:p w:rsidR="004D3046" w:rsidRDefault="004D3046">
      <w:pPr>
        <w:rPr>
          <w:b/>
          <w:sz w:val="32"/>
        </w:rPr>
      </w:pPr>
    </w:p>
    <w:p w:rsidR="004D3046" w:rsidRDefault="004D3046">
      <w:pPr>
        <w:rPr>
          <w:b/>
          <w:sz w:val="32"/>
        </w:rPr>
      </w:pPr>
    </w:p>
    <w:p w:rsidR="004D3046" w:rsidRDefault="004D3046">
      <w:pPr>
        <w:rPr>
          <w:b/>
          <w:sz w:val="32"/>
        </w:rPr>
      </w:pPr>
    </w:p>
    <w:p w:rsidR="00197E5C" w:rsidRDefault="00197E5C">
      <w:pPr>
        <w:rPr>
          <w:b/>
          <w:sz w:val="32"/>
        </w:rPr>
      </w:pPr>
    </w:p>
    <w:p w:rsidR="004D3046" w:rsidRDefault="004D3046">
      <w:pPr>
        <w:rPr>
          <w:b/>
          <w:sz w:val="32"/>
        </w:rPr>
      </w:pPr>
    </w:p>
    <w:p w:rsidR="004D3046" w:rsidRDefault="004D3046">
      <w:pPr>
        <w:rPr>
          <w:b/>
          <w:sz w:val="32"/>
        </w:rPr>
      </w:pPr>
    </w:p>
    <w:p w:rsidR="004D3046" w:rsidRDefault="004D3046">
      <w:pPr>
        <w:rPr>
          <w:b/>
          <w:sz w:val="32"/>
        </w:rPr>
      </w:pPr>
    </w:p>
    <w:p w:rsidR="00DE60C0" w:rsidRDefault="00DE60C0">
      <w:pPr>
        <w:rPr>
          <w:b/>
          <w:sz w:val="32"/>
        </w:rPr>
      </w:pPr>
    </w:p>
    <w:p w:rsidR="00DE60C0" w:rsidRDefault="00DE60C0">
      <w:pPr>
        <w:rPr>
          <w:b/>
          <w:sz w:val="32"/>
        </w:rPr>
      </w:pPr>
    </w:p>
    <w:p w:rsidR="00DE60C0" w:rsidRDefault="00DE60C0">
      <w:pPr>
        <w:rPr>
          <w:b/>
          <w:sz w:val="32"/>
        </w:rPr>
      </w:pPr>
    </w:p>
    <w:p w:rsidR="00DE60C0" w:rsidRDefault="00DE60C0">
      <w:pPr>
        <w:rPr>
          <w:b/>
          <w:sz w:val="32"/>
        </w:rPr>
      </w:pPr>
    </w:p>
    <w:p w:rsidR="001970D2" w:rsidRDefault="001970D2">
      <w:pPr>
        <w:rPr>
          <w:b/>
          <w:sz w:val="32"/>
        </w:rPr>
      </w:pPr>
    </w:p>
    <w:p w:rsidR="00657729" w:rsidRDefault="00657729">
      <w:pPr>
        <w:rPr>
          <w:b/>
          <w:sz w:val="32"/>
        </w:rPr>
      </w:pPr>
      <w:r w:rsidRPr="00657729">
        <w:rPr>
          <w:b/>
          <w:sz w:val="32"/>
        </w:rPr>
        <w:t xml:space="preserve">Chapter 1 </w:t>
      </w:r>
    </w:p>
    <w:p w:rsidR="00E260C7" w:rsidRPr="00AC699F" w:rsidRDefault="00E260C7">
      <w:pPr>
        <w:rPr>
          <w:b/>
          <w:sz w:val="32"/>
        </w:rPr>
      </w:pPr>
    </w:p>
    <w:p w:rsidR="00657729" w:rsidRDefault="00657729" w:rsidP="00C90AD1">
      <w:pPr>
        <w:pStyle w:val="Heading1"/>
      </w:pPr>
      <w:r>
        <w:t xml:space="preserve">Introduction </w:t>
      </w:r>
    </w:p>
    <w:p w:rsidR="00C90AD1" w:rsidRDefault="00C90AD1" w:rsidP="00C90AD1"/>
    <w:p w:rsidR="00EA73EE" w:rsidRDefault="00EA73EE" w:rsidP="004D0216">
      <w:r w:rsidRPr="00EA73EE">
        <w:t>Since the early days of its employment in the 1960s, the distinctive qualities of Field Programmable Gate Array</w:t>
      </w:r>
      <w:r>
        <w:t>s</w:t>
      </w:r>
      <w:r w:rsidRPr="00EA73EE">
        <w:t xml:space="preserve"> (FPGA</w:t>
      </w:r>
      <w:r>
        <w:t>s</w:t>
      </w:r>
      <w:r w:rsidRPr="00EA73EE">
        <w:t xml:space="preserve">) such as high integration, flexibility, low power, and high bandwidth communication have allowed various new and critical approaches. FPGAs are the result of multiple generations of sophisticated technology, and they are often recognized as one of the major components utilized in the readout chain of detectors in high-energy physics </w:t>
      </w:r>
      <w:r>
        <w:t>experiments</w:t>
      </w:r>
      <w:r w:rsidRPr="00EA73EE">
        <w:t>. The Muon Identifier, one of the</w:t>
      </w:r>
      <w:r w:rsidR="00D16A19">
        <w:t xml:space="preserve"> </w:t>
      </w:r>
      <w:r>
        <w:t>sub-</w:t>
      </w:r>
      <w:proofErr w:type="gramStart"/>
      <w:r>
        <w:t>detector</w:t>
      </w:r>
      <w:proofErr w:type="gramEnd"/>
      <w:r w:rsidR="00D16A19">
        <w:t xml:space="preserve"> in the ALICE experiment</w:t>
      </w:r>
      <w:r w:rsidRPr="00EA73EE">
        <w:t xml:space="preserve">, </w:t>
      </w:r>
      <w:r w:rsidR="001A77F7">
        <w:t>is taking full advantage of t</w:t>
      </w:r>
      <w:r w:rsidR="00D71A58">
        <w:t>oday</w:t>
      </w:r>
      <w:r w:rsidR="00407A51">
        <w:t>'s</w:t>
      </w:r>
      <w:r w:rsidR="001A77F7">
        <w:t xml:space="preserve"> FPGAs </w:t>
      </w:r>
      <w:r w:rsidR="00D16A19">
        <w:t>by</w:t>
      </w:r>
      <w:r w:rsidR="00645347">
        <w:t xml:space="preserve"> changing the way data are process</w:t>
      </w:r>
      <w:r w:rsidR="00407A51">
        <w:t>ed</w:t>
      </w:r>
      <w:r w:rsidR="00645347">
        <w:t xml:space="preserve"> in its readout chain using a customized </w:t>
      </w:r>
      <w:r w:rsidR="001A77F7">
        <w:t>user logic firmware</w:t>
      </w:r>
      <w:r w:rsidRPr="00EA73EE">
        <w:t>. Th</w:t>
      </w:r>
      <w:r w:rsidR="00D71A58">
        <w:t>is</w:t>
      </w:r>
      <w:r w:rsidRPr="00EA73EE">
        <w:t xml:space="preserve"> user logic</w:t>
      </w:r>
      <w:r w:rsidR="00645347">
        <w:t xml:space="preserve"> </w:t>
      </w:r>
      <w:r w:rsidRPr="00EA73EE">
        <w:t xml:space="preserve">is written in </w:t>
      </w:r>
      <w:bookmarkStart w:id="0" w:name="_GoBack"/>
      <w:bookmarkEnd w:id="0"/>
      <w:r w:rsidR="0057234B">
        <w:t xml:space="preserve">the </w:t>
      </w:r>
      <w:r w:rsidRPr="00EA73EE">
        <w:t xml:space="preserve">VHDL programming language, which is used in </w:t>
      </w:r>
      <w:r w:rsidR="00AA0070">
        <w:t>ALICE</w:t>
      </w:r>
      <w:r w:rsidRPr="00EA73EE">
        <w:t xml:space="preserve">'s </w:t>
      </w:r>
      <w:r w:rsidR="00AA0070">
        <w:t>data acquisition</w:t>
      </w:r>
      <w:r w:rsidRPr="00EA73EE">
        <w:t xml:space="preserve"> </w:t>
      </w:r>
      <w:r>
        <w:t>due</w:t>
      </w:r>
      <w:r w:rsidRPr="00EA73EE">
        <w:t xml:space="preserve"> to its </w:t>
      </w:r>
      <w:r>
        <w:t>low</w:t>
      </w:r>
      <w:r w:rsidRPr="00EA73EE">
        <w:t xml:space="preserve"> sample times.</w:t>
      </w:r>
    </w:p>
    <w:p w:rsidR="004D0216" w:rsidRDefault="004D0216" w:rsidP="004D0216">
      <w:r w:rsidRPr="00A61146">
        <w:t xml:space="preserve">This </w:t>
      </w:r>
      <w:r w:rsidR="00407A51">
        <w:t>c</w:t>
      </w:r>
      <w:r w:rsidR="00EA73EE">
        <w:t>hapter</w:t>
      </w:r>
      <w:r w:rsidRPr="00A61146">
        <w:t xml:space="preserve"> begins with background information and then delves through the </w:t>
      </w:r>
      <w:r>
        <w:t>topic</w:t>
      </w:r>
      <w:r w:rsidRPr="00A61146">
        <w:t xml:space="preserve"> at hand. The project's goals are established, and an overview of the strategy used to achieve these goals is provided. The </w:t>
      </w:r>
      <w:r>
        <w:t>hypothesis</w:t>
      </w:r>
      <w:r w:rsidRPr="00A61146">
        <w:t>, as well as the constraints and key contributions, are listed.</w:t>
      </w:r>
    </w:p>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C108CB">
            <w:instrText xml:space="preserve"> CITATION CERN \l 7177 </w:instrText>
          </w:r>
          <w:r w:rsidR="00C108CB">
            <w:fldChar w:fldCharType="separate"/>
          </w:r>
          <w:r w:rsidR="00197E5C" w:rsidRPr="00197E5C">
            <w:rPr>
              <w:noProof/>
            </w:rPr>
            <w:t>[1]</w:t>
          </w:r>
          <w:r w:rsidR="00C108CB">
            <w:fldChar w:fldCharType="end"/>
          </w:r>
        </w:sdtContent>
      </w:sdt>
      <w:r w:rsidR="00C108CB">
        <w:t xml:space="preserve"> </w:t>
      </w:r>
      <w:r w:rsidRPr="00657729">
        <w:t>is the world’s leading laboratory for scientific research located on the border of Switzerland and France. CERN houses the Large Hadron Collider (LHC)</w:t>
      </w:r>
      <w:r w:rsidR="001E79A4">
        <w:t xml:space="preserve"> </w:t>
      </w:r>
      <w:sdt>
        <w:sdtPr>
          <w:id w:val="1709454088"/>
          <w:citation/>
        </w:sdtPr>
        <w:sdtEndPr/>
        <w:sdtContent>
          <w:r w:rsidR="00C108CB">
            <w:fldChar w:fldCharType="begin"/>
          </w:r>
          <w:r w:rsidR="00C108CB">
            <w:instrText xml:space="preserve"> CITATION LHC \l 7177 </w:instrText>
          </w:r>
          <w:r w:rsidR="00C108CB">
            <w:fldChar w:fldCharType="separate"/>
          </w:r>
          <w:r w:rsidR="00197E5C" w:rsidRPr="00197E5C">
            <w:rPr>
              <w:noProof/>
            </w:rPr>
            <w:t>[2]</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w:t>
      </w:r>
      <w:r w:rsidR="00EA0F2C">
        <w:t>n</w:t>
      </w:r>
      <w:r w:rsidRPr="00657729">
        <w:t>, proton-lead</w:t>
      </w:r>
      <w:r w:rsidR="005A0B22">
        <w:t>,</w:t>
      </w:r>
      <w:r w:rsidRPr="00657729">
        <w:t xml:space="preserve"> and lead-lead at ultra-relativistic energies to create, amongst other</w:t>
      </w:r>
      <w:r w:rsidR="005A0B22">
        <w:t>s</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 Spread along the LHC ring are four individual experiments positioned around the four collision points where the beams collide. As shown in Figure 1.1, one of these experiments is A Large Ion Collider Experiment (ALICE)</w:t>
      </w:r>
      <w:r w:rsidR="001E79A4">
        <w:t xml:space="preserve"> </w:t>
      </w:r>
      <w:sdt>
        <w:sdtPr>
          <w:id w:val="-1725211688"/>
          <w:citation/>
        </w:sdtPr>
        <w:sdtEndPr/>
        <w:sdtContent>
          <w:r w:rsidR="00EB7CD5">
            <w:fldChar w:fldCharType="begin"/>
          </w:r>
          <w:r w:rsidR="00EB7CD5">
            <w:instrText xml:space="preserve"> CITATION ALICE \l 7177 </w:instrText>
          </w:r>
          <w:r w:rsidR="00EB7CD5">
            <w:fldChar w:fldCharType="separate"/>
          </w:r>
          <w:r w:rsidR="00197E5C" w:rsidRPr="00197E5C">
            <w:rPr>
              <w:noProof/>
            </w:rPr>
            <w:t>[3]</w:t>
          </w:r>
          <w:r w:rsidR="00EB7CD5">
            <w:fldChar w:fldCharType="end"/>
          </w:r>
        </w:sdtContent>
      </w:sdt>
      <w:r w:rsidRPr="00657729">
        <w:t>.</w:t>
      </w:r>
    </w:p>
    <w:p w:rsidR="00A65A41" w:rsidRDefault="00FE63CD" w:rsidP="00FE63CD">
      <w:pPr>
        <w:jc w:val="center"/>
      </w:pPr>
      <w:r>
        <w:rPr>
          <w:noProof/>
        </w:rPr>
        <w:drawing>
          <wp:inline distT="0" distB="0" distL="0" distR="0" wp14:anchorId="1C59A9FF" wp14:editId="36DB5602">
            <wp:extent cx="2771476" cy="2062716"/>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4736" cy="2072585"/>
                    </a:xfrm>
                    <a:prstGeom prst="rect">
                      <a:avLst/>
                    </a:prstGeom>
                    <a:noFill/>
                    <a:ln>
                      <a:noFill/>
                    </a:ln>
                  </pic:spPr>
                </pic:pic>
              </a:graphicData>
            </a:graphic>
          </wp:inline>
        </w:drawing>
      </w:r>
    </w:p>
    <w:p w:rsidR="00EB7CD5" w:rsidRDefault="00B36C2C" w:rsidP="00EA73EE">
      <w:pPr>
        <w:jc w:val="center"/>
      </w:pPr>
      <w:r w:rsidRPr="00B36C2C">
        <w:rPr>
          <w:b/>
        </w:rPr>
        <w:lastRenderedPageBreak/>
        <w:t>Figure 1.1:</w:t>
      </w:r>
      <w:r>
        <w:t xml:space="preserve"> </w:t>
      </w:r>
      <w:r w:rsidR="00FE63CD">
        <w:t>LHC ring and its four main experiment</w:t>
      </w:r>
      <w:r w:rsidR="005A0B22">
        <w:t>s</w:t>
      </w:r>
      <w:r w:rsidR="00FE63CD">
        <w:t xml:space="preserve">, ALICE, ATLAS, </w:t>
      </w:r>
      <w:proofErr w:type="spellStart"/>
      <w:r w:rsidR="00FE63CD">
        <w:t>LHCb</w:t>
      </w:r>
      <w:proofErr w:type="spellEnd"/>
      <w:r w:rsidR="005A0B22">
        <w:t>,</w:t>
      </w:r>
      <w:r w:rsidR="00FE63CD">
        <w:t xml:space="preserve"> and CMS </w:t>
      </w:r>
      <w:sdt>
        <w:sdtPr>
          <w:id w:val="-962264769"/>
          <w:citation/>
        </w:sdtPr>
        <w:sdtEndPr/>
        <w:sdtContent>
          <w:r w:rsidR="00EB7CD5">
            <w:fldChar w:fldCharType="begin"/>
          </w:r>
          <w:r w:rsidR="00EB7CD5">
            <w:instrText xml:space="preserve"> CITATION LHC_ring \l 7177 </w:instrText>
          </w:r>
          <w:r w:rsidR="00EB7CD5">
            <w:fldChar w:fldCharType="separate"/>
          </w:r>
          <w:r w:rsidR="00197E5C" w:rsidRPr="00197E5C">
            <w:rPr>
              <w:noProof/>
            </w:rPr>
            <w:t>[4]</w:t>
          </w:r>
          <w:r w:rsidR="00EB7CD5">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2EBE" w:rsidRDefault="00652EBE" w:rsidP="0069071A">
      <w:pPr>
        <w:tabs>
          <w:tab w:val="left" w:pos="1440"/>
        </w:tabs>
      </w:pPr>
      <w:r w:rsidRPr="00652EBE">
        <w:t>For few millions</w:t>
      </w:r>
      <w:r w:rsidR="00575BB2">
        <w:t xml:space="preserve"> of</w:t>
      </w:r>
      <w:r w:rsidR="005A0B22">
        <w:t xml:space="preserve"> </w:t>
      </w:r>
      <w:r w:rsidRPr="00652EBE">
        <w:t xml:space="preserve">seconds after the </w:t>
      </w:r>
      <w:r w:rsidR="008A193A">
        <w:t>B</w:t>
      </w:r>
      <w:r w:rsidRPr="00652EBE">
        <w:t xml:space="preserve">ig </w:t>
      </w:r>
      <w:r w:rsidR="008A193A">
        <w:t>B</w:t>
      </w:r>
      <w:r w:rsidRPr="00652EBE">
        <w:t xml:space="preserve">ang, the universe consisted of </w:t>
      </w:r>
      <w:r w:rsidR="005A0B22">
        <w:t xml:space="preserve">a </w:t>
      </w:r>
      <w:r w:rsidRPr="00652EBE">
        <w:t>hot soup of elementary particles called quark</w:t>
      </w:r>
      <w:r w:rsidR="008A193A">
        <w:t>s</w:t>
      </w:r>
      <w:r w:rsidRPr="00652EBE">
        <w:t xml:space="preserve"> and gluons. A few microseconds later, th</w:t>
      </w:r>
      <w:r w:rsidR="008A193A">
        <w:t>e hot soup of</w:t>
      </w:r>
      <w:r w:rsidRPr="00652EBE">
        <w:t xml:space="preserve"> particles</w:t>
      </w:r>
      <w:r w:rsidR="008A193A">
        <w:t xml:space="preserve"> know</w:t>
      </w:r>
      <w:r w:rsidR="000F702D">
        <w:t>n</w:t>
      </w:r>
      <w:r w:rsidR="008A193A">
        <w:t xml:space="preserve"> as the Quark-Gluon Plasma (QPG)</w:t>
      </w:r>
      <w:r w:rsidRPr="00652EBE">
        <w:t xml:space="preserve"> began cooling to form protons and neutrons, the fundamental of matter. Over the past decades, scientists around the world are trying to re-creat</w:t>
      </w:r>
      <w:r w:rsidR="000F702D">
        <w:t>e</w:t>
      </w:r>
      <w:r w:rsidR="008A193A">
        <w:t xml:space="preserve"> </w:t>
      </w:r>
      <w:r w:rsidR="004D38CB">
        <w:t xml:space="preserve">QPG </w:t>
      </w:r>
      <w:r w:rsidRPr="00652EBE">
        <w:t xml:space="preserve">by smashing </w:t>
      </w:r>
      <w:r w:rsidR="004D38CB">
        <w:t xml:space="preserve">beams of heavy </w:t>
      </w:r>
      <w:r w:rsidRPr="00652EBE">
        <w:t xml:space="preserve">particles together with enough energy to produce a temperature higher than the </w:t>
      </w:r>
      <w:r w:rsidR="004D38CB">
        <w:t xml:space="preserve">core </w:t>
      </w:r>
      <w:proofErr w:type="spellStart"/>
      <w:r w:rsidRPr="00652EBE">
        <w:t>cent</w:t>
      </w:r>
      <w:r w:rsidR="005A0B22">
        <w:t>er</w:t>
      </w:r>
      <w:proofErr w:type="spellEnd"/>
      <w:r w:rsidRPr="00652EBE">
        <w:t xml:space="preserve"> of the </w:t>
      </w:r>
      <w:r w:rsidR="004D38CB">
        <w:t>S</w:t>
      </w:r>
      <w:r w:rsidRPr="00652EBE">
        <w:t xml:space="preserve">un. By keeping the temperature and the </w:t>
      </w:r>
      <w:r w:rsidR="004D38CB">
        <w:t xml:space="preserve">energy </w:t>
      </w:r>
      <w:r w:rsidRPr="00652EBE">
        <w:t xml:space="preserve">density high enough, scientists can obtain </w:t>
      </w:r>
      <w:r w:rsidR="000F702D">
        <w:t xml:space="preserve">a </w:t>
      </w:r>
      <w:r w:rsidRPr="00652EBE">
        <w:t>new phase of matter where quarks and</w:t>
      </w:r>
      <w:r w:rsidR="004D38CB">
        <w:t xml:space="preserve"> gluons</w:t>
      </w:r>
      <w:r w:rsidRPr="00652EBE">
        <w:t xml:space="preserve"> are deconfined QGP</w:t>
      </w:r>
      <w:r w:rsidR="004D38CB">
        <w:t>.</w:t>
      </w:r>
      <w:r w:rsidRPr="00652EBE">
        <w:t xml:space="preserve"> </w:t>
      </w:r>
      <w:r w:rsidR="004D38CB">
        <w:t>S</w:t>
      </w:r>
      <w:r w:rsidRPr="00652EBE">
        <w:t>uch conditions can be created in high</w:t>
      </w:r>
      <w:r w:rsidR="000F702D">
        <w:t>-</w:t>
      </w:r>
      <w:r w:rsidRPr="00652EBE">
        <w:t>energy heavy-ion collisions at the CERN LHC. ALICE is the only detector at the CERN LHC dedicated to the study of</w:t>
      </w:r>
      <w:r w:rsidR="004D38CB">
        <w:t xml:space="preserve"> this strongly</w:t>
      </w:r>
      <w:r w:rsidRPr="00652EBE">
        <w:t xml:space="preserve"> interacting matter, the QGP</w:t>
      </w:r>
      <w:r w:rsidR="004D38CB">
        <w:t>, and its propri</w:t>
      </w:r>
      <w:r w:rsidR="000F702D">
        <w:t>e</w:t>
      </w:r>
      <w:r w:rsidR="004D38CB">
        <w:t>ties</w:t>
      </w:r>
      <w:r w:rsidRPr="00652EBE">
        <w:t>.</w:t>
      </w:r>
    </w:p>
    <w:p w:rsidR="00657729" w:rsidRDefault="00657729"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 xml:space="preserve">o reconstruct and identify a myriad of particles created in the collisions, the ALICE detector </w:t>
      </w:r>
      <w:r>
        <w:t xml:space="preserve">is </w:t>
      </w:r>
      <w:r w:rsidR="00652EBE" w:rsidRPr="00652EBE">
        <w:t>shown in Figure 1.</w:t>
      </w:r>
      <w:r w:rsidR="001D5B4D">
        <w:t>2</w:t>
      </w:r>
      <w:r w:rsidR="00652EBE" w:rsidRPr="00652EBE">
        <w:t>, is using a set of 19 sub-detectors extended over a length of 26m and 16m in height and width, weighing over 10 000 tons. The sub-detectors 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69071A" w:rsidRDefault="00652EBE" w:rsidP="00652EBE">
      <w:pPr>
        <w:tabs>
          <w:tab w:val="left" w:pos="1440"/>
        </w:tabs>
        <w:jc w:val="center"/>
      </w:pPr>
      <w:r>
        <w:rPr>
          <w:noProof/>
        </w:rPr>
        <w:drawing>
          <wp:inline distT="0" distB="0" distL="0" distR="0">
            <wp:extent cx="5709920" cy="3529965"/>
            <wp:effectExtent l="0" t="0" r="5080" b="0"/>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52996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0F0A1E" w:rsidRDefault="00B36C2C" w:rsidP="001648D6">
      <w:pPr>
        <w:tabs>
          <w:tab w:val="left" w:pos="1440"/>
        </w:tabs>
        <w:jc w:val="center"/>
      </w:pPr>
      <w:r w:rsidRPr="00B36C2C">
        <w:rPr>
          <w:b/>
        </w:rPr>
        <w:t>Figure 1.2:</w:t>
      </w:r>
      <w:r>
        <w:t xml:space="preserve"> </w:t>
      </w:r>
      <w:r w:rsidR="00652EBE">
        <w:t xml:space="preserve">Schematic overview of the ALICE detector </w:t>
      </w:r>
      <w:r w:rsidR="000F0A1E">
        <w:t>with its sub-detectors</w:t>
      </w:r>
      <w:sdt>
        <w:sdtPr>
          <w:id w:val="1717005732"/>
          <w:citation/>
        </w:sdtPr>
        <w:sdtEndPr/>
        <w:sdtContent>
          <w:r>
            <w:fldChar w:fldCharType="begin"/>
          </w:r>
          <w:r>
            <w:instrText xml:space="preserve"> CITATION ALICE_DETECTOR \l 7177 </w:instrText>
          </w:r>
          <w:r>
            <w:fldChar w:fldCharType="separate"/>
          </w:r>
          <w:r w:rsidR="00197E5C">
            <w:rPr>
              <w:noProof/>
            </w:rPr>
            <w:t xml:space="preserve"> </w:t>
          </w:r>
          <w:r w:rsidR="00197E5C" w:rsidRPr="00197E5C">
            <w:rPr>
              <w:noProof/>
            </w:rPr>
            <w:t>[5]</w:t>
          </w:r>
          <w:r>
            <w:fldChar w:fldCharType="end"/>
          </w:r>
        </w:sdtContent>
      </w:sdt>
      <w:r w:rsidR="000F0A1E">
        <w:t>.</w:t>
      </w:r>
    </w:p>
    <w:p w:rsidR="003867F9" w:rsidRDefault="003867F9" w:rsidP="00652EBE">
      <w:pPr>
        <w:tabs>
          <w:tab w:val="left" w:pos="1440"/>
        </w:tabs>
      </w:pPr>
    </w:p>
    <w:p w:rsidR="004D0216" w:rsidRDefault="00DE60C0" w:rsidP="00652EBE">
      <w:pPr>
        <w:tabs>
          <w:tab w:val="left" w:pos="1440"/>
        </w:tabs>
      </w:pPr>
      <w:r>
        <w:t>The ALICE detector consists of two main regions: the central barrel region and the forward region known as the Muon Spectrometer.</w:t>
      </w: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652EBE" w:rsidP="00652EBE">
      <w:pPr>
        <w:tabs>
          <w:tab w:val="left" w:pos="1440"/>
        </w:tabs>
      </w:pPr>
      <w:r>
        <w:t>The central barrel is covered by a solenoid L3 magnet</w:t>
      </w:r>
      <w:r w:rsidR="00B36C2C">
        <w:t xml:space="preserve"> providing a field of 0.5 Tesla to the sub-detectors</w:t>
      </w:r>
      <w:r>
        <w:t>, and it contains the Inner Tracking System (ITS) composed of six layers of silicon detectors: Silicon Pixel Detector (SPD), Silicon Detector Drift (SDD)</w:t>
      </w:r>
      <w:r w:rsidR="005A0B22">
        <w:t>,</w:t>
      </w:r>
      <w:r>
        <w:t xml:space="preserve"> and Silicon Strip Detector (SSD). The ITS is enveloped by a circular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away from the interaction point. On the three upper faces of the solenoid L3 magnet is A Cosmic Ray Detector (ACORDE). It consists of an array of plastic scintillator counters and together with the muon spectrometer, they provide accurate information about cosmic rays.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sdt>
        <w:sdtPr>
          <w:id w:val="1327479679"/>
          <w:citation/>
        </w:sdtPr>
        <w:sdtEndPr/>
        <w:sdtContent>
          <w:r w:rsidR="00197E5C">
            <w:fldChar w:fldCharType="begin"/>
          </w:r>
          <w:r w:rsidR="00197E5C">
            <w:instrText xml:space="preserve">CITATION Per \l 7177 </w:instrText>
          </w:r>
          <w:r w:rsidR="00197E5C">
            <w:fldChar w:fldCharType="separate"/>
          </w:r>
          <w:r w:rsidR="00197E5C" w:rsidRPr="00197E5C">
            <w:rPr>
              <w:noProof/>
            </w:rPr>
            <w:t>[6]</w:t>
          </w:r>
          <w:r w:rsidR="00197E5C">
            <w:fldChar w:fldCharType="end"/>
          </w:r>
        </w:sdtContent>
      </w:sdt>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a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52EBE" w:rsidP="00652EBE">
      <w:pPr>
        <w:tabs>
          <w:tab w:val="left" w:pos="1440"/>
        </w:tabs>
      </w:pPr>
      <w:r>
        <w:t xml:space="preserve">The </w:t>
      </w:r>
      <w:r w:rsidR="006A5877">
        <w:t>M</w:t>
      </w:r>
      <w:r>
        <w:t xml:space="preserve">uon </w:t>
      </w:r>
      <w:r w:rsidR="006A5877">
        <w:t>T</w:t>
      </w:r>
      <w:r>
        <w:t xml:space="preserve">rigger is the former name given to the </w:t>
      </w:r>
      <w:r w:rsidR="00814AFB">
        <w:t>M</w:t>
      </w:r>
      <w:r>
        <w:t xml:space="preserve">uon </w:t>
      </w:r>
      <w:r w:rsidR="00814AFB">
        <w:t>I</w:t>
      </w:r>
      <w:r>
        <w:t xml:space="preserve">dentifier </w:t>
      </w:r>
      <w:r w:rsidR="005A0B22">
        <w:t xml:space="preserve">before </w:t>
      </w:r>
      <w:r>
        <w:t xml:space="preserve">the upgrades. Further technical details concerning the muon trigger will be described in detail in the next sections as the work described in this thesis is </w:t>
      </w:r>
      <w:r w:rsidR="00FC726E">
        <w:t>only</w:t>
      </w:r>
      <w:r>
        <w:t xml:space="preserve"> focused on this specific sub-detector.</w:t>
      </w:r>
    </w:p>
    <w:p w:rsidR="0069071A" w:rsidRDefault="0069071A" w:rsidP="0069071A">
      <w:pPr>
        <w:tabs>
          <w:tab w:val="left" w:pos="1440"/>
        </w:tabs>
      </w:pPr>
    </w:p>
    <w:p w:rsidR="0069071A" w:rsidRDefault="000F0A1E" w:rsidP="000F0A1E">
      <w:pPr>
        <w:pStyle w:val="Heading3"/>
      </w:pPr>
      <w:r>
        <w:t>1.1.4 Muon Trigger</w:t>
      </w:r>
    </w:p>
    <w:p w:rsidR="0069071A" w:rsidRDefault="0069071A" w:rsidP="00A65A41">
      <w:pPr>
        <w:tabs>
          <w:tab w:val="left" w:pos="1440"/>
        </w:tabs>
        <w:spacing w:after="0"/>
      </w:pPr>
    </w:p>
    <w:p w:rsidR="00DE60C0" w:rsidRDefault="000F0A1E" w:rsidP="00515573">
      <w:pPr>
        <w:tabs>
          <w:tab w:val="left" w:pos="1440"/>
        </w:tabs>
      </w:pPr>
      <w:r w:rsidRPr="000F0A1E">
        <w:t xml:space="preserve">The muon trigger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p&gt;4 GeV/c)</w:t>
      </w:r>
      <w:r w:rsidRPr="000F0A1E">
        <w:t xml:space="preserve">. </w:t>
      </w:r>
      <w:r w:rsidR="00A16B5A">
        <w:t>As illustrate</w:t>
      </w:r>
      <w:r w:rsidR="000F702D">
        <w:t>d</w:t>
      </w:r>
      <w:r w:rsidR="00A16B5A">
        <w:t xml:space="preserve"> in Figure 1.5,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electrons are knocked out of the gas atoms. These electrons in turn hit other atoms causing a mass of electrons. The electrodes are transparent to the electrons, which are instead picked up by external metallic strips outside the chamber after a small but precise time delay. The pattern of hit strips gives a quick measure of the muon momentum, which is measured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197E5C" w:rsidRPr="00197E5C">
            <w:rPr>
              <w:noProof/>
            </w:rPr>
            <w:t>[7]</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the streamer mode, but still compatible with the</w:t>
      </w:r>
      <w:r w:rsidR="000F702D">
        <w:t xml:space="preserve"> minimum</w:t>
      </w:r>
      <w:r w:rsidRPr="000F0A1E">
        <w:t xml:space="preserve"> threshold </w:t>
      </w:r>
      <w:r w:rsidR="000F702D">
        <w:t xml:space="preserve">of </w:t>
      </w:r>
      <w:r w:rsidRPr="000F0A1E">
        <w:t>7 mV</w:t>
      </w:r>
      <w:r w:rsidR="000F702D">
        <w:t xml:space="preserve"> (voltage required to create a conducting </w:t>
      </w:r>
      <w:r w:rsidR="00197E5C">
        <w:t xml:space="preserve">a path between the RPC and the </w:t>
      </w:r>
      <w:proofErr w:type="gramStart"/>
      <w:r w:rsidR="00197E5C">
        <w:t>ADULT )</w:t>
      </w:r>
      <w:proofErr w:type="gramEnd"/>
      <w:r w:rsidR="00197E5C" w:rsidRPr="000F0A1E">
        <w:t xml:space="preserve"> set in the ADULT cards</w:t>
      </w:r>
      <w:r w:rsidR="00197E5C">
        <w:t>.</w:t>
      </w:r>
      <w:r w:rsidR="00197E5C" w:rsidRPr="00515573">
        <w:t xml:space="preserve"> </w:t>
      </w:r>
      <w:r w:rsidR="00197E5C">
        <w:t>The sub-detector planes are mounted on</w:t>
      </w:r>
      <w:r w:rsidR="00DE60C0">
        <w:t xml:space="preserve"> a mechanical frame that can be moved to allow access to the chambers for maintenance purposes.</w:t>
      </w:r>
    </w:p>
    <w:p w:rsidR="001970D2" w:rsidRDefault="001970D2"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DE60C0" w:rsidRDefault="000B7C34" w:rsidP="000F702D">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5:</w:t>
      </w:r>
      <w:r>
        <w:t xml:space="preserve"> </w:t>
      </w:r>
      <w:r w:rsidR="00793CE5" w:rsidRPr="00793CE5">
        <w:t xml:space="preserve">Left: </w:t>
      </w:r>
      <w:r w:rsidR="005A0B22">
        <w:t>V</w:t>
      </w:r>
      <w:r w:rsidR="00793CE5" w:rsidRPr="00793CE5">
        <w:t xml:space="preserve">iew of the two trigger stations </w:t>
      </w:r>
      <w:r>
        <w:t xml:space="preserve">as they are 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 with ADULT electronics</w:t>
      </w:r>
      <w:r w:rsidR="00197E5C">
        <w:t xml:space="preserve"> </w:t>
      </w:r>
      <w:proofErr w:type="gramStart"/>
      <w:r w:rsidR="00197E5C">
        <w:t>[ ]</w:t>
      </w:r>
      <w:proofErr w:type="gramEnd"/>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w:t>
      </w:r>
      <w:proofErr w:type="gramStart"/>
      <w:r>
        <w:t>[ ]</w:t>
      </w:r>
      <w:proofErr w:type="gramEnd"/>
      <w:r>
        <w:t xml:space="preserve">,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e upgrade addresses the challenge of reading out Lead–Lead collisions at </w:t>
      </w:r>
      <w:r w:rsidR="007D51AB">
        <w:t xml:space="preserve">the </w:t>
      </w:r>
      <w:r w:rsidR="00FB7D0B">
        <w:t>rate of 50 kHz, proton</w:t>
      </w:r>
      <w:r w:rsidR="007D51AB">
        <w:t>-</w:t>
      </w:r>
      <w:r w:rsidR="00FB7D0B">
        <w:t>proton</w:t>
      </w:r>
      <w:r w:rsidR="007D51AB">
        <w:t>,</w:t>
      </w:r>
      <w:r w:rsidR="00FB7D0B">
        <w:t xml:space="preserve"> and proton–Lead at 200 kHz and higher.</w:t>
      </w:r>
      <w:r w:rsidR="00FB7D0B" w:rsidRPr="00FB7D0B">
        <w:t xml:space="preserve"> </w:t>
      </w:r>
      <w:r w:rsidR="00FB7D0B">
        <w:t xml:space="preserve">This will result in the inspection of a data volume of heavy-ion events collected during </w:t>
      </w:r>
      <w:r w:rsidR="00B673FE">
        <w:t>previous Runs</w:t>
      </w:r>
      <w:r w:rsidR="00FB7D0B">
        <w:t xml:space="preserve">. </w:t>
      </w:r>
      <w:r>
        <w:t xml:space="preserve">At the </w:t>
      </w:r>
      <w:proofErr w:type="spellStart"/>
      <w:r>
        <w:t>cent</w:t>
      </w:r>
      <w:r w:rsidR="005A0B22">
        <w:t>er</w:t>
      </w:r>
      <w:proofErr w:type="spellEnd"/>
      <w:r>
        <w:t xml:space="preserve"> of the ALICE</w:t>
      </w:r>
      <w:r w:rsidR="005A0B22">
        <w:t>,</w:t>
      </w:r>
      <w:r>
        <w:t xml:space="preserve"> upgrade strategy is a high-speed readout approach based on a Common Readout Unit (CRU). The CRU has been developed for detector data readout, concentration, reconstruction, multiplexing</w:t>
      </w:r>
      <w:r w:rsidR="005A0B22">
        <w:t>,</w:t>
      </w:r>
      <w:r>
        <w:t xml:space="preserve"> and data decoding onto the online-offline (O²) computing system. </w:t>
      </w:r>
    </w:p>
    <w:p w:rsidR="00DE60C0" w:rsidRDefault="00685AB1" w:rsidP="00197E5C">
      <w:pPr>
        <w:tabs>
          <w:tab w:val="left" w:pos="1440"/>
        </w:tabs>
        <w:spacing w:after="0"/>
      </w:pPr>
      <w:r>
        <w:t xml:space="preserve">The LHC Run 3 </w:t>
      </w:r>
      <w:r w:rsidR="00B75A92">
        <w:t>was</w:t>
      </w:r>
      <w:r>
        <w:t xml:space="preserve"> </w:t>
      </w:r>
      <w:r w:rsidR="00A242A5">
        <w:t>planned</w:t>
      </w:r>
      <w:r>
        <w:t xml:space="preserve"> to start </w:t>
      </w:r>
      <w:r w:rsidR="000F702D">
        <w:t xml:space="preserve">in the middle of </w:t>
      </w:r>
      <w:r>
        <w:t xml:space="preserve">2021 onwards </w:t>
      </w:r>
      <w:r w:rsidR="00B75A92">
        <w:t>but has been postponed to</w:t>
      </w:r>
      <w:r w:rsidR="00DE60C0">
        <w:t xml:space="preserve"> March</w:t>
      </w:r>
      <w:r w:rsidR="00B75A92">
        <w:t xml:space="preserve"> 2022 due</w:t>
      </w:r>
      <w:r w:rsidR="005A0B22">
        <w:t xml:space="preserve"> to</w:t>
      </w:r>
      <w:r w:rsidR="00B75A92">
        <w:t xml:space="preserve"> the global pandemic</w:t>
      </w:r>
      <w:sdt>
        <w:sdtPr>
          <w:id w:val="-1838910418"/>
          <w:citation/>
        </w:sdtPr>
        <w:sdtEndPr/>
        <w:sdtContent>
          <w:r w:rsidR="00DE60C0">
            <w:fldChar w:fldCharType="begin"/>
          </w:r>
          <w:r w:rsidR="00DE60C0">
            <w:instrText xml:space="preserve"> CITATION Run3update \l 7177 </w:instrText>
          </w:r>
          <w:r w:rsidR="00DE60C0">
            <w:fldChar w:fldCharType="separate"/>
          </w:r>
          <w:r w:rsidR="00DE60C0">
            <w:rPr>
              <w:noProof/>
            </w:rPr>
            <w:t xml:space="preserve"> </w:t>
          </w:r>
          <w:r w:rsidR="00DE60C0" w:rsidRPr="00DE60C0">
            <w:rPr>
              <w:noProof/>
            </w:rPr>
            <w:t>[8]</w:t>
          </w:r>
          <w:r w:rsidR="00DE60C0">
            <w:fldChar w:fldCharType="end"/>
          </w:r>
        </w:sdtContent>
      </w:sdt>
      <w:r w:rsidR="00B75A92">
        <w:t>.</w:t>
      </w:r>
      <w:r w:rsidR="00A242A5">
        <w:t xml:space="preserve"> </w:t>
      </w:r>
      <w:r w:rsidR="000F702D">
        <w:t xml:space="preserve">The </w:t>
      </w:r>
      <w:r>
        <w:t xml:space="preserve">peak luminosity of 6×1027 cm² per second. Many of the proposed </w:t>
      </w:r>
      <w:r w:rsidR="000F702D">
        <w:t xml:space="preserve">physics </w:t>
      </w:r>
      <w:r>
        <w:t>observables require a shift in the data</w:t>
      </w:r>
      <w:r w:rsidR="005A0B22">
        <w:t>-</w:t>
      </w:r>
      <w:r>
        <w:t xml:space="preserve">taking strategy, moving away from triggering a small subset of events to online processing and recording of all collisions delivered by the LHC. To achieve these goals, </w:t>
      </w:r>
      <w:r w:rsidR="005A0B22">
        <w:t xml:space="preserve">the </w:t>
      </w:r>
      <w:r>
        <w:t>ALICE detector is being upgraded in such a way that all interactions will be</w:t>
      </w:r>
      <w:r w:rsidR="000F702D">
        <w:t xml:space="preserve"> </w:t>
      </w:r>
      <w:r>
        <w:t>inspect</w:t>
      </w:r>
      <w:r w:rsidR="000F702D">
        <w:t>ed with precision</w:t>
      </w:r>
      <w:r>
        <w:t xml:space="preserve">. The upgrade entails the replacement of some sub-detectors </w:t>
      </w:r>
      <w:r w:rsidR="000F702D" w:rsidRPr="000F702D">
        <w:t>with new ones, exploring new technologies</w:t>
      </w:r>
      <w:r w:rsidR="000F702D">
        <w:t xml:space="preserve"> </w:t>
      </w:r>
      <w:r>
        <w:t>while most others including the muon trigger, are moving to new front-end electronics</w:t>
      </w:r>
      <w:r w:rsidR="00197E5C" w:rsidRPr="00197E5C">
        <w:t xml:space="preserve"> </w:t>
      </w:r>
      <w:r w:rsidR="00197E5C">
        <w:t>and readout system</w:t>
      </w:r>
      <w:r w:rsidR="007D51AB">
        <w:t>s</w:t>
      </w:r>
      <w:r w:rsidR="00197E5C">
        <w:t>.</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LHC Run 1, the selection of single muon and di-muon events with a maximum trigger rate of 1 kHz ha</w:t>
      </w:r>
      <w:r w:rsidR="00B67143">
        <w:t>s</w:t>
      </w:r>
      <w:r w:rsidRPr="007272AA">
        <w:t xml:space="preserve"> been provided by the </w:t>
      </w:r>
      <w:r w:rsidR="00A7584E">
        <w:t>M</w:t>
      </w:r>
      <w:r w:rsidRPr="007272AA">
        <w:t xml:space="preserve">uon </w:t>
      </w:r>
      <w:r w:rsidR="00A7584E">
        <w:t>T</w:t>
      </w:r>
      <w:r w:rsidRPr="007272AA">
        <w:t xml:space="preserve">rigger, however, to cope with the increased luminosity of the LHC during Run 3, this current trigger strategy is no longer sufficient. The upgrade trigger strategy </w:t>
      </w:r>
      <w:r w:rsidR="00B17BB1">
        <w:t xml:space="preserve">[] </w:t>
      </w:r>
      <w:r w:rsidRPr="007272AA">
        <w:t>does not require a muon trigger, since all event</w:t>
      </w:r>
      <w:r w:rsidR="005A0B22">
        <w:t>s</w:t>
      </w:r>
      <w:r w:rsidRPr="007272AA">
        <w:t xml:space="preserve"> of interest will be read out upon the interaction trigger before online selections. </w:t>
      </w:r>
      <w:r w:rsidR="00B17BB1">
        <w:t xml:space="preserve">For this </w:t>
      </w:r>
      <w:proofErr w:type="gramStart"/>
      <w:r w:rsidR="00B17BB1">
        <w:t>reason</w:t>
      </w:r>
      <w:proofErr w:type="gramEnd"/>
      <w:r w:rsidR="00B17BB1">
        <w:t xml:space="preserve"> a</w:t>
      </w:r>
      <w:r w:rsidRPr="007272AA">
        <w:t xml:space="preserve">s part of the upgrade, the existing </w:t>
      </w:r>
      <w:r w:rsidR="00CB0ECD">
        <w:t>MTR</w:t>
      </w:r>
      <w:r w:rsidRPr="007272AA">
        <w:t xml:space="preserve"> sub-detector</w:t>
      </w:r>
      <w:r w:rsidR="00B67143">
        <w:t xml:space="preserve"> </w:t>
      </w:r>
      <w:r w:rsidR="00B67143" w:rsidRPr="00B67143">
        <w:t>will only play the role of providing the muon identification,</w:t>
      </w:r>
      <w:r w:rsidR="00B67143">
        <w:t xml:space="preserve"> </w:t>
      </w:r>
      <w:r w:rsidR="00B67143" w:rsidRPr="00B67143">
        <w:t xml:space="preserve">hence it </w:t>
      </w:r>
      <w:r w:rsidRPr="007272AA">
        <w:t xml:space="preserve">has been renamed to the </w:t>
      </w:r>
      <w:r w:rsidR="00CB0ECD">
        <w:t>MID</w:t>
      </w:r>
      <w:r w:rsidRPr="007272AA">
        <w:t>.</w:t>
      </w:r>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w:t>
      </w:r>
      <w:r w:rsidR="000E5693">
        <w:t>issues</w:t>
      </w:r>
      <w:r w:rsidR="00FA08BA" w:rsidRPr="00CB1E60">
        <w:t xml:space="preserve"> </w:t>
      </w:r>
      <w:r w:rsidR="000E5693">
        <w:t>arose</w:t>
      </w:r>
      <w:r w:rsidR="00FA08BA" w:rsidRPr="00CB1E60">
        <w:t xml:space="preserve"> during th</w:t>
      </w:r>
      <w:r w:rsidRPr="00CB1E60">
        <w:t>e</w:t>
      </w:r>
      <w:r w:rsidR="00FA08BA" w:rsidRPr="00CB1E60">
        <w:t xml:space="preserve"> transition</w:t>
      </w:r>
      <w:r w:rsidRPr="00CB1E60">
        <w:t xml:space="preserve"> of</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EndPr/>
        <w:sdtContent>
          <w:r w:rsidR="00254EFC">
            <w:fldChar w:fldCharType="begin"/>
          </w:r>
          <w:r w:rsidR="00254EFC">
            <w:instrText xml:space="preserve"> CITATION Private_convo \l 7177 </w:instrText>
          </w:r>
          <w:r w:rsidR="00254EFC">
            <w:fldChar w:fldCharType="separate"/>
          </w:r>
          <w:r w:rsidR="00254EFC" w:rsidRPr="006320D0">
            <w:rPr>
              <w:noProof/>
            </w:rPr>
            <w:t>[9]</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 xml:space="preserve">chain at </w:t>
      </w:r>
      <w:proofErr w:type="spellStart"/>
      <w:r w:rsidR="000E5693">
        <w:t>Subatech</w:t>
      </w:r>
      <w:proofErr w:type="spellEnd"/>
      <w:r w:rsidR="000E5693">
        <w:t>, Nantes (where the readout electronics is developed)</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0E5693">
        <w:t xml:space="preserve">lack of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p>
    <w:p w:rsidR="00877FBA" w:rsidRDefault="00877FBA" w:rsidP="00FA08BA"/>
    <w:p w:rsidR="00A65A41" w:rsidRDefault="00A65A41" w:rsidP="00A65A41">
      <w:pPr>
        <w:pStyle w:val="Heading3"/>
      </w:pPr>
      <w:r>
        <w:t>1.3.1 Large data rate</w:t>
      </w:r>
    </w:p>
    <w:p w:rsidR="00A65A41" w:rsidRPr="00CB1E60" w:rsidRDefault="00A65A41" w:rsidP="00A65A41">
      <w:pPr>
        <w:spacing w:after="0"/>
      </w:pPr>
    </w:p>
    <w:p w:rsidR="000E5693" w:rsidRDefault="00877FBA" w:rsidP="000E5693">
      <w:r w:rsidRPr="00877FBA">
        <w:t xml:space="preserve">In the </w:t>
      </w:r>
      <w:proofErr w:type="spellStart"/>
      <w:r w:rsidRPr="00877FBA">
        <w:t>triggerless</w:t>
      </w:r>
      <w:proofErr w:type="spellEnd"/>
      <w:r w:rsidRPr="00877FBA">
        <w:t xml:space="preserve">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AA7D42" w:rsidRPr="00CB1E60">
        <w:t>.</w:t>
      </w:r>
      <w:r w:rsidR="000E5693">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n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time between potential collisions.</w:t>
      </w:r>
      <w:r w:rsidR="001970D2">
        <w:t xml:space="preserve"> </w:t>
      </w:r>
      <w:r w:rsidR="000E5693">
        <w:t xml:space="preserve"> </w:t>
      </w:r>
    </w:p>
    <w:p w:rsidR="000E5693" w:rsidRDefault="000E5693" w:rsidP="000E5693">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sub-detectors 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w:t>
      </w:r>
      <w:proofErr w:type="spellStart"/>
      <w:r>
        <w:t>analyzing</w:t>
      </w:r>
      <w:proofErr w:type="spellEnd"/>
      <w:r>
        <w:t xml:space="preserve"> and might turn out to be </w:t>
      </w:r>
      <w:r w:rsidRPr="00CB1E60">
        <w:t xml:space="preserve">valuable </w:t>
      </w:r>
      <w:r w:rsidR="00F173BE">
        <w:t xml:space="preserve">collision </w:t>
      </w:r>
      <w:r w:rsidRPr="00CB1E60">
        <w:t>data. The remaining data is meaningless and must be suppressed. H</w:t>
      </w:r>
      <w:r w:rsidR="003C4607">
        <w:t>olding</w:t>
      </w:r>
      <w:r w:rsidRPr="00CB1E60">
        <w:t xml:space="preserve"> these data in the memory</w:t>
      </w:r>
      <w:r w:rsidR="003C4607">
        <w:t xml:space="preserve"> results in</w:t>
      </w:r>
      <w:r w:rsidRPr="00CB1E60">
        <w:t xml:space="preserve"> </w:t>
      </w:r>
      <w:r w:rsidR="003C4607">
        <w:t>in</w:t>
      </w:r>
      <w:r w:rsidRPr="00CB1E60">
        <w:t>efficiency and waste of memory.</w:t>
      </w:r>
    </w:p>
    <w:p w:rsidR="000E5693" w:rsidRDefault="000E5693" w:rsidP="00254EFC">
      <w:pPr>
        <w:pStyle w:val="Heading3"/>
      </w:pPr>
    </w:p>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is transmitted to the CRU over a wide spectrum of optical links. However, differing transmission delays result in the data from the various links </w:t>
      </w:r>
      <w:r w:rsidR="005A0B22">
        <w:t>losing</w:t>
      </w:r>
      <w:r w:rsidRPr="00CB1E60">
        <w:t xml:space="preserve"> synchronization when transmitted to the O² computing system</w:t>
      </w:r>
      <w:r w:rsidR="00AF359E">
        <w:t xml:space="preserve"> and causes more problems further along the chain at the synchronous reconstruction level [].</w:t>
      </w:r>
    </w:p>
    <w:p w:rsidR="001970D2" w:rsidRDefault="001970D2" w:rsidP="00FA08BA"/>
    <w:p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254EFC">
      <w:pPr>
        <w:tabs>
          <w:tab w:val="left" w:pos="1440"/>
        </w:tabs>
      </w:pPr>
      <w:r>
        <w:rPr>
          <w:noProof/>
        </w:rPr>
        <mc:AlternateContent>
          <mc:Choice Requires="wps">
            <w:drawing>
              <wp:anchor distT="0" distB="0" distL="114300" distR="114300" simplePos="0" relativeHeight="251681792" behindDoc="0" locked="0" layoutInCell="1" allowOverlap="1" wp14:anchorId="63F67EE6" wp14:editId="026F1FCA">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254EFC" w:rsidRDefault="00254EFC" w:rsidP="00FA08BA"/>
    <w:p w:rsidR="0098390A" w:rsidRDefault="0098390A" w:rsidP="0098390A">
      <w:pPr>
        <w:pStyle w:val="Heading3"/>
      </w:pPr>
      <w:r>
        <w:t xml:space="preserve">1.3.3 </w:t>
      </w:r>
      <w:r w:rsidR="000E5693">
        <w:t xml:space="preserve">Lack of </w:t>
      </w:r>
      <w:r w:rsidR="00276866">
        <w:t xml:space="preserve">hardware </w:t>
      </w:r>
      <w:r w:rsidR="000E5693">
        <w:t>resources</w:t>
      </w:r>
    </w:p>
    <w:p w:rsidR="0098390A" w:rsidRPr="00CB1E60" w:rsidRDefault="0098390A" w:rsidP="0098390A">
      <w:pPr>
        <w:spacing w:after="0"/>
      </w:pPr>
    </w:p>
    <w:p w:rsidR="00526C27" w:rsidRDefault="0098390A" w:rsidP="00526C27">
      <w:pPr>
        <w:tabs>
          <w:tab w:val="left" w:pos="1440"/>
        </w:tabs>
      </w:pPr>
      <w:r w:rsidRPr="00CB1E60">
        <w:t xml:space="preserve">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 used in the readout chain contains 20 core processors </w:t>
      </w:r>
      <w:proofErr w:type="gramStart"/>
      <w:r w:rsidRPr="00CB1E60">
        <w:t>[ ]</w:t>
      </w:r>
      <w:proofErr w:type="gramEnd"/>
      <w:r w:rsidRPr="00CB1E60">
        <w:t xml:space="preserve">. </w:t>
      </w:r>
      <w:r w:rsidR="005A0B22">
        <w:t>T</w:t>
      </w:r>
      <w:r w:rsidRPr="00CB1E60">
        <w:t xml:space="preserve">o decode data from the entire readout chain, that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 xml:space="preserve">readout chain is described </w:t>
      </w:r>
      <w:r w:rsidR="007D51AB">
        <w:t xml:space="preserve">later </w:t>
      </w:r>
      <w:r w:rsidR="00D328C8">
        <w:t>in Chapter 2.</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n</w:t>
      </w:r>
      <w:r w:rsidR="00596161">
        <w:t xml:space="preserve"> </w:t>
      </w:r>
      <w:r w:rsidR="00FB5127">
        <w:t xml:space="preserve">and manpower </w:t>
      </w:r>
      <w:r w:rsidR="00596161" w:rsidRPr="00CB1E60">
        <w:t>such</w:t>
      </w:r>
      <w:r w:rsidR="004F14A5" w:rsidRPr="00CB1E60">
        <w:t xml:space="preserve"> as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 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 xml:space="preserve">The user logic is a specific sub-detector component, that can be implemented into the CRU firmware through a specific compilation </w:t>
      </w:r>
      <w:proofErr w:type="gramStart"/>
      <w:r w:rsidRPr="00CB1E60">
        <w:t>[ ]</w:t>
      </w:r>
      <w:proofErr w:type="gramEnd"/>
      <w:r w:rsidRPr="00CB1E60">
        <w:t xml:space="preserve">. It is developed by the sub-detector teams and </w:t>
      </w:r>
      <w:r w:rsidR="005A0B22">
        <w:t>can</w:t>
      </w:r>
      <w:r w:rsidRPr="00CB1E60">
        <w:t xml:space="preserve"> perform low-level data processing and other additional features before forwarding it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596161" w:rsidRDefault="00596161" w:rsidP="00596161"/>
    <w:p w:rsidR="00254EFC" w:rsidRDefault="00254EFC" w:rsidP="00596161"/>
    <w:tbl>
      <w:tblPr>
        <w:tblStyle w:val="TableGrid"/>
        <w:tblW w:w="9177" w:type="dxa"/>
        <w:tblInd w:w="-147" w:type="dxa"/>
        <w:tblLook w:val="04A0" w:firstRow="1" w:lastRow="0" w:firstColumn="1" w:lastColumn="0" w:noHBand="0" w:noVBand="1"/>
      </w:tblPr>
      <w:tblGrid>
        <w:gridCol w:w="4662"/>
        <w:gridCol w:w="4515"/>
      </w:tblGrid>
      <w:tr w:rsidR="00254EFC"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7</w:t>
            </w:r>
          </w:p>
        </w:tc>
      </w:tr>
    </w:tbl>
    <w:p w:rsidR="00254EFC" w:rsidRDefault="00254EFC" w:rsidP="00254EFC">
      <w:pPr>
        <w:tabs>
          <w:tab w:val="left" w:pos="1440"/>
        </w:tabs>
      </w:pPr>
      <w:r>
        <w:rPr>
          <w:noProof/>
        </w:rPr>
        <mc:AlternateContent>
          <mc:Choice Requires="wps">
            <w:drawing>
              <wp:anchor distT="0" distB="0" distL="114300" distR="114300" simplePos="0" relativeHeight="251683840" behindDoc="0" locked="0" layoutInCell="1" allowOverlap="1" wp14:anchorId="2A39EB56" wp14:editId="0B060A8D">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98390A">
      <w:pPr>
        <w:pStyle w:val="Heading2"/>
      </w:pPr>
      <w:r>
        <w:t>1.6 Hypothesis</w:t>
      </w:r>
    </w:p>
    <w:p w:rsidR="0098390A" w:rsidRPr="006D2B92" w:rsidRDefault="0098390A" w:rsidP="0098390A"/>
    <w:p w:rsidR="004D0216" w:rsidRDefault="0098390A" w:rsidP="00DE60C0">
      <w:pPr>
        <w:tabs>
          <w:tab w:val="left" w:pos="1440"/>
        </w:tabs>
      </w:pPr>
      <w:r>
        <w:t>There is a possibility of designing and developing a stable and reliable user logic firmware that can improve the way data is processed in the MID readout chain. This can be achieved by developing an algorithm based on systems requirements. However, the difference in protocol between various systems of the readout chain makes it complex and can be time</w:t>
      </w:r>
      <w:r w:rsidR="005A0B22">
        <w:t>-</w:t>
      </w:r>
      <w:r>
        <w:t xml:space="preserve">consuming. The main question to be considered is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rsidR="0003415D" w:rsidRDefault="0003415D" w:rsidP="00962A91">
      <w:pPr>
        <w:tabs>
          <w:tab w:val="left" w:pos="1440"/>
        </w:tabs>
      </w:pPr>
    </w:p>
    <w:p w:rsidR="001701CF" w:rsidRDefault="001701CF" w:rsidP="001701CF">
      <w:pPr>
        <w:pStyle w:val="Heading2"/>
      </w:pPr>
      <w:r>
        <w:t xml:space="preserve">1.7 Delineation </w:t>
      </w:r>
    </w:p>
    <w:p w:rsidR="001701CF" w:rsidRDefault="001701CF" w:rsidP="001701CF"/>
    <w:p w:rsidR="00C555BB" w:rsidRDefault="009A59A7" w:rsidP="00C555BB">
      <w:r>
        <w:t xml:space="preserve">Th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AE5511" w:rsidRPr="00AE5511">
        <w:t xml:space="preserve">were long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C555BB"/>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w:t>
      </w:r>
      <w:proofErr w:type="spellStart"/>
      <w:r w:rsidR="00C555BB">
        <w:t>iThemba</w:t>
      </w:r>
      <w:proofErr w:type="spellEnd"/>
      <w:r w:rsidR="00C555BB">
        <w:t xml:space="preserve">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p>
    <w:p w:rsidR="00254EFC" w:rsidRDefault="0098390A" w:rsidP="00254EFC">
      <w:r>
        <w:t>The user logic project started in early 2018, with early research conducted by Nathan Boyles, a</w:t>
      </w:r>
      <w:r w:rsidR="002B1066">
        <w:t xml:space="preserve"> former</w:t>
      </w:r>
      <w:r>
        <w:t xml:space="preserve"> master</w:t>
      </w:r>
      <w:r w:rsidR="005A0B22">
        <w:t>'s</w:t>
      </w:r>
      <w:r>
        <w:t xml:space="preserve"> student from the Electrical Engineering department at UCT. In early 2019, </w:t>
      </w:r>
      <w:r w:rsidR="002B1066">
        <w:t>Mr. Boyles</w:t>
      </w:r>
      <w:r>
        <w:t xml:space="preserve"> delivered an early proof of concept of the user logic, which was complet</w:t>
      </w:r>
      <w:r w:rsidR="005A0B22">
        <w:t>e</w:t>
      </w:r>
      <w:r>
        <w:t>ly discarded and identified as outdated by MID experts due to the rapid development of the ALICE CRU software and firmware projects. In mid-2019</w:t>
      </w:r>
      <w:r w:rsidR="002B1066">
        <w:t xml:space="preserve">, </w:t>
      </w:r>
      <w:r w:rsidRPr="00632423">
        <w:t xml:space="preserve">I took over the responsibility of </w:t>
      </w:r>
      <w:r>
        <w:t xml:space="preserve">design, </w:t>
      </w:r>
      <w:r w:rsidRPr="00632423">
        <w:t>development</w:t>
      </w:r>
      <w:r w:rsidR="005A0B22">
        <w:t>,</w:t>
      </w:r>
      <w:r>
        <w:t xml:space="preserve"> and prototype</w:t>
      </w:r>
      <w:r w:rsidRPr="00632423">
        <w:t xml:space="preserve"> of </w:t>
      </w:r>
      <w:r>
        <w:t>user logic</w:t>
      </w:r>
      <w:r w:rsidR="002B1066">
        <w:t xml:space="preserve"> </w:t>
      </w:r>
      <w:r w:rsidR="002B1066" w:rsidRPr="002B1066">
        <w:t>based on realistic data acquisition requirements and availability of relevant readout components</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 xml:space="preserve">Nantes, France), the requirements to process data from 2 </w:t>
      </w:r>
      <w:r w:rsidR="00254EFC">
        <w:t xml:space="preserve">data </w:t>
      </w:r>
      <w:r>
        <w:t>links of the readout chain were established. To keep track</w:t>
      </w:r>
      <w:r w:rsidR="00680748">
        <w:t xml:space="preserve"> of the rapid development of the CRU software and firmware, </w:t>
      </w:r>
      <w:r w:rsidR="00680748" w:rsidRPr="004D0216">
        <w:t xml:space="preserve">rigorous consultations and discussions took place </w:t>
      </w:r>
      <w:r w:rsidR="00680748">
        <w:t xml:space="preserve">scheduled 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source of contact. His input was required since</w:t>
      </w:r>
      <w:r w:rsidR="00680748">
        <w:t xml:space="preserve"> the outcome of this research may affect the way data will be handled at </w:t>
      </w:r>
    </w:p>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680748">
      <w:r>
        <w:rPr>
          <w:noProof/>
        </w:rPr>
        <mc:AlternateContent>
          <mc:Choice Requires="wps">
            <w:drawing>
              <wp:anchor distT="0" distB="0" distL="114300" distR="114300" simplePos="0" relativeHeight="251685888" behindDoc="0" locked="0" layoutInCell="1" allowOverlap="1" wp14:anchorId="469F2E96" wp14:editId="63CB145F">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EC9A347"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680748" w:rsidRDefault="00680748" w:rsidP="00680748">
      <w:r>
        <w:t>the next phase of the data acquisition.</w:t>
      </w:r>
      <w:r w:rsidRPr="004D0216">
        <w:t xml:space="preserve"> As such, he was instrumental in setting up</w:t>
      </w:r>
      <w:r>
        <w:t xml:space="preserve"> some additional requirements and constraints to facilitate the readability of the user logic output data. </w:t>
      </w:r>
    </w:p>
    <w:p w:rsidR="00680748" w:rsidRDefault="0098390A" w:rsidP="00680748">
      <w:r>
        <w:t xml:space="preserve"> </w:t>
      </w:r>
      <w:r w:rsidR="00680748">
        <w:t xml:space="preserve">Overall, the design and development of the ALICE CRU user logic firmware prototype for the MID readout chain are provided by the Electrical Engineering department at CPUT with support from various collaborators using </w:t>
      </w:r>
      <w:r w:rsidR="00680748" w:rsidRPr="004D0216">
        <w:t xml:space="preserve">facilities provided by the </w:t>
      </w:r>
      <w:r w:rsidR="00680748">
        <w:t xml:space="preserve">NRF </w:t>
      </w:r>
      <w:proofErr w:type="spellStart"/>
      <w:r w:rsidR="00680748">
        <w:t>iThemba</w:t>
      </w:r>
      <w:proofErr w:type="spellEnd"/>
      <w:r w:rsidR="00680748">
        <w:t xml:space="preserve"> LABS and advanced technology.</w: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8A3C5E">
        <w:t xml:space="preserve"> readout chain</w:t>
      </w:r>
      <w:r w:rsidR="004D0216">
        <w:t>.</w:t>
      </w:r>
      <w:r w:rsidR="008A3C5E">
        <w:t xml:space="preserve"> </w:t>
      </w:r>
      <w:r w:rsidR="004D0216">
        <w:t xml:space="preserve">Therefore, </w:t>
      </w:r>
      <w:r w:rsidR="00915775" w:rsidRPr="00915775">
        <w:t>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4D0216">
        <w:t xml:space="preserve"> </w:t>
      </w:r>
      <w:r w:rsidR="00CA5124">
        <w:t>detector</w:t>
      </w:r>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54EFC" w:rsidRDefault="00254EFC" w:rsidP="002840CA">
      <w:r w:rsidRPr="00254EFC">
        <w:t xml:space="preserve">This chapter looks deeper into the MID readout chain and its most important components and protocols, particularly the CRU, which will serve as the interface between the on-detector electronics and the </w:t>
      </w:r>
      <w:r>
        <w:t>O² computing system</w:t>
      </w:r>
      <w:r w:rsidRPr="00254EFC">
        <w:t xml:space="preserve">. </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It also describes the busbar protection schemes that are currently in use and operation. The theory of overcurrent protection devices is also explained. The digital busbar protection schemes are also covered.</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Default="008635CB" w:rsidP="00BA725B">
      <w:pPr>
        <w:rPr>
          <w:b/>
        </w:rPr>
      </w:pPr>
      <w:r>
        <w:rPr>
          <w:b/>
        </w:rPr>
        <w:t>Appendix A</w:t>
      </w:r>
    </w:p>
    <w:p w:rsidR="00254EFC" w:rsidRPr="00254EFC" w:rsidRDefault="00254EFC" w:rsidP="00BA725B">
      <w:pPr>
        <w:rPr>
          <w:b/>
        </w:rPr>
      </w:pPr>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BA725B" w:rsidRPr="008C1170" w:rsidRDefault="008635CB" w:rsidP="00BA725B">
      <w:pPr>
        <w:rPr>
          <w:b/>
        </w:rPr>
      </w:pPr>
      <w:r>
        <w:rPr>
          <w:b/>
        </w:rPr>
        <w:t>Appendix B</w:t>
      </w:r>
    </w:p>
    <w:p w:rsidR="00697649" w:rsidRPr="00254EFC" w:rsidRDefault="00254EFC" w:rsidP="004B1518">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B2E51" w:rsidRDefault="007B2E51" w:rsidP="004B1518"/>
    <w:p w:rsidR="00254EFC" w:rsidRPr="008C1170" w:rsidRDefault="00254EFC" w:rsidP="00254EFC">
      <w:pPr>
        <w:rPr>
          <w:b/>
        </w:rPr>
      </w:pPr>
      <w:r>
        <w:rPr>
          <w:b/>
        </w:rPr>
        <w:t>Appendix C</w:t>
      </w:r>
    </w:p>
    <w:p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51618" w:rsidRDefault="00751618" w:rsidP="004B1518"/>
    <w:p w:rsidR="007B02DF" w:rsidRDefault="007B02DF" w:rsidP="004B1518"/>
    <w:p w:rsidR="007B02DF" w:rsidRDefault="007B02DF" w:rsidP="004B1518"/>
    <w:sdt>
      <w:sdtPr>
        <w:rPr>
          <w:rFonts w:eastAsiaTheme="minorHAnsi" w:cstheme="minorBidi"/>
          <w:b w:val="0"/>
          <w:sz w:val="22"/>
          <w:szCs w:val="22"/>
        </w:rPr>
        <w:id w:val="-1005437655"/>
        <w:docPartObj>
          <w:docPartGallery w:val="Bibliographies"/>
          <w:docPartUnique/>
        </w:docPartObj>
      </w:sdtPr>
      <w:sdtEndPr/>
      <w:sdtContent>
        <w:p w:rsidR="007B02DF" w:rsidRDefault="007B02DF">
          <w:pPr>
            <w:pStyle w:val="Heading1"/>
          </w:pPr>
          <w:r>
            <w:t>References</w:t>
          </w:r>
        </w:p>
        <w:sdt>
          <w:sdtPr>
            <w:id w:val="-573587230"/>
            <w:bibliography/>
          </w:sdtPr>
          <w:sdtEndPr/>
          <w:sdtContent>
            <w:p w:rsidR="00E260C7" w:rsidRDefault="007B02DF">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8651"/>
              </w:tblGrid>
              <w:tr w:rsidR="00E260C7">
                <w:trPr>
                  <w:divId w:val="305549826"/>
                  <w:tblCellSpacing w:w="15" w:type="dxa"/>
                </w:trPr>
                <w:tc>
                  <w:tcPr>
                    <w:tcW w:w="50" w:type="pct"/>
                    <w:hideMark/>
                  </w:tcPr>
                  <w:p w:rsidR="00E260C7" w:rsidRPr="00E260C7" w:rsidRDefault="00E260C7" w:rsidP="00E260C7">
                    <w:pPr>
                      <w:pStyle w:val="Bibliography"/>
                      <w:rPr>
                        <w:noProof/>
                        <w:sz w:val="18"/>
                        <w:szCs w:val="24"/>
                      </w:rPr>
                    </w:pPr>
                    <w:r w:rsidRPr="00E260C7">
                      <w:rPr>
                        <w:noProof/>
                        <w:sz w:val="18"/>
                      </w:rPr>
                      <w:t>[1]</w:t>
                    </w:r>
                  </w:p>
                </w:tc>
                <w:tc>
                  <w:tcPr>
                    <w:tcW w:w="0" w:type="auto"/>
                    <w:hideMark/>
                  </w:tcPr>
                  <w:p w:rsidR="00E260C7" w:rsidRPr="00E260C7" w:rsidRDefault="00E260C7" w:rsidP="00E260C7">
                    <w:pPr>
                      <w:pStyle w:val="Bibliography"/>
                      <w:rPr>
                        <w:noProof/>
                        <w:sz w:val="18"/>
                      </w:rPr>
                    </w:pPr>
                    <w:r w:rsidRPr="00E260C7">
                      <w:rPr>
                        <w:noProof/>
                        <w:sz w:val="18"/>
                      </w:rPr>
                      <w:t>“CERN,” [Online]. Available: https://home.cern/about. [Accessed 09 May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2]</w:t>
                    </w:r>
                  </w:p>
                </w:tc>
                <w:tc>
                  <w:tcPr>
                    <w:tcW w:w="0" w:type="auto"/>
                    <w:hideMark/>
                  </w:tcPr>
                  <w:p w:rsidR="00E260C7" w:rsidRPr="00E260C7" w:rsidRDefault="00E260C7" w:rsidP="00E260C7">
                    <w:pPr>
                      <w:pStyle w:val="Bibliography"/>
                      <w:rPr>
                        <w:noProof/>
                        <w:sz w:val="18"/>
                      </w:rPr>
                    </w:pPr>
                    <w:r w:rsidRPr="00E260C7">
                      <w:rPr>
                        <w:noProof/>
                        <w:sz w:val="18"/>
                      </w:rPr>
                      <w:t>“LHC,” [Online]. Available: https://home.cern/science/accelerators/large-hadron-collider. [Accessed 05 09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3]</w:t>
                    </w:r>
                  </w:p>
                </w:tc>
                <w:tc>
                  <w:tcPr>
                    <w:tcW w:w="0" w:type="auto"/>
                    <w:hideMark/>
                  </w:tcPr>
                  <w:p w:rsidR="00E260C7" w:rsidRPr="00E260C7" w:rsidRDefault="00E260C7" w:rsidP="00E260C7">
                    <w:pPr>
                      <w:pStyle w:val="Bibliography"/>
                      <w:rPr>
                        <w:noProof/>
                        <w:sz w:val="18"/>
                      </w:rPr>
                    </w:pPr>
                    <w:r w:rsidRPr="00E260C7">
                      <w:rPr>
                        <w:noProof/>
                        <w:sz w:val="18"/>
                      </w:rPr>
                      <w:t>“ALICE,” [Online]. Available: https://home.cern/science/experiments/alice. [Accessed 09 05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4]</w:t>
                    </w:r>
                  </w:p>
                </w:tc>
                <w:tc>
                  <w:tcPr>
                    <w:tcW w:w="0" w:type="auto"/>
                    <w:hideMark/>
                  </w:tcPr>
                  <w:p w:rsidR="00E260C7" w:rsidRPr="00E260C7" w:rsidRDefault="00E260C7" w:rsidP="00E260C7">
                    <w:pPr>
                      <w:pStyle w:val="Bibliography"/>
                      <w:rPr>
                        <w:noProof/>
                        <w:sz w:val="18"/>
                      </w:rPr>
                    </w:pPr>
                    <w:r w:rsidRPr="00E260C7">
                      <w:rPr>
                        <w:noProof/>
                        <w:sz w:val="18"/>
                      </w:rPr>
                      <w:t>“LHC ring,” [Online]. Available: https://en.wikipedia.org/wiki/Large_Hadron_Collider. [Accessed 09 05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5]</w:t>
                    </w:r>
                  </w:p>
                </w:tc>
                <w:tc>
                  <w:tcPr>
                    <w:tcW w:w="0" w:type="auto"/>
                    <w:hideMark/>
                  </w:tcPr>
                  <w:p w:rsidR="00E260C7" w:rsidRPr="00E260C7" w:rsidRDefault="00E260C7" w:rsidP="00E260C7">
                    <w:pPr>
                      <w:pStyle w:val="Bibliography"/>
                      <w:rPr>
                        <w:noProof/>
                        <w:sz w:val="18"/>
                      </w:rPr>
                    </w:pPr>
                    <w:r w:rsidRPr="00E260C7">
                      <w:rPr>
                        <w:noProof/>
                        <w:sz w:val="18"/>
                      </w:rPr>
                      <w:t>“CERN Document Server,” [Online]. Available: https://cds.cern.ch/record/2628419/plots. [Accessed 09 05 2015].</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6]</w:t>
                    </w:r>
                  </w:p>
                </w:tc>
                <w:tc>
                  <w:tcPr>
                    <w:tcW w:w="0" w:type="auto"/>
                    <w:hideMark/>
                  </w:tcPr>
                  <w:p w:rsidR="00E260C7" w:rsidRPr="00E260C7" w:rsidRDefault="00E260C7" w:rsidP="00E260C7">
                    <w:pPr>
                      <w:pStyle w:val="Bibliography"/>
                      <w:rPr>
                        <w:noProof/>
                        <w:sz w:val="18"/>
                      </w:rPr>
                    </w:pPr>
                    <w:r w:rsidRPr="00E260C7">
                      <w:rPr>
                        <w:noProof/>
                        <w:sz w:val="18"/>
                      </w:rPr>
                      <w:t>K. W. E. V. D. G.-D. A. Zaida CONESA DEL VALLE, “Performance of the ALICE muon spectrometer. Weak boson production and measurement in heavy-ion collisions at LHC,” Zaida CONESA DEL VALLE, Nantes, 2007.</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7]</w:t>
                    </w:r>
                  </w:p>
                </w:tc>
                <w:tc>
                  <w:tcPr>
                    <w:tcW w:w="0" w:type="auto"/>
                    <w:hideMark/>
                  </w:tcPr>
                  <w:p w:rsidR="00E260C7" w:rsidRPr="00E260C7" w:rsidRDefault="00E260C7" w:rsidP="00E260C7">
                    <w:pPr>
                      <w:pStyle w:val="Bibliography"/>
                      <w:rPr>
                        <w:noProof/>
                        <w:sz w:val="18"/>
                      </w:rPr>
                    </w:pPr>
                    <w:r w:rsidRPr="00E260C7">
                      <w:rPr>
                        <w:noProof/>
                        <w:sz w:val="18"/>
                      </w:rPr>
                      <w:t xml:space="preserve">P. Dupieux(Clermont-Ferrand U.), “A new front-end for better performances of RPC in streamer mode,” in </w:t>
                    </w:r>
                    <w:r w:rsidRPr="00E260C7">
                      <w:rPr>
                        <w:i/>
                        <w:iCs/>
                        <w:noProof/>
                        <w:sz w:val="18"/>
                      </w:rPr>
                      <w:t>ALICE Collaboration</w:t>
                    </w:r>
                    <w:r w:rsidRPr="00E260C7">
                      <w:rPr>
                        <w:noProof/>
                        <w:sz w:val="18"/>
                      </w:rPr>
                      <w:t>, 2003.</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8]</w:t>
                    </w:r>
                  </w:p>
                </w:tc>
                <w:tc>
                  <w:tcPr>
                    <w:tcW w:w="0" w:type="auto"/>
                    <w:hideMark/>
                  </w:tcPr>
                  <w:p w:rsidR="00E260C7" w:rsidRPr="00E260C7" w:rsidRDefault="00E260C7" w:rsidP="00E260C7">
                    <w:pPr>
                      <w:pStyle w:val="Bibliography"/>
                      <w:rPr>
                        <w:noProof/>
                        <w:sz w:val="18"/>
                      </w:rPr>
                    </w:pPr>
                    <w:r w:rsidRPr="00E260C7">
                      <w:rPr>
                        <w:noProof/>
                        <w:sz w:val="18"/>
                      </w:rPr>
                      <w:t>A. Schaeffer, “CERN Accelerating science,” 27 November 2020. [Online]. Available: https://home.cern/news/news/accelerators/new-schedule-cerns-accelerators-and-experiments. [Accessed 01 June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9]</w:t>
                    </w:r>
                  </w:p>
                </w:tc>
                <w:tc>
                  <w:tcPr>
                    <w:tcW w:w="0" w:type="auto"/>
                    <w:hideMark/>
                  </w:tcPr>
                  <w:p w:rsidR="00E260C7" w:rsidRPr="00E260C7" w:rsidRDefault="00E260C7" w:rsidP="00E260C7">
                    <w:pPr>
                      <w:pStyle w:val="Bibliography"/>
                      <w:rPr>
                        <w:noProof/>
                        <w:sz w:val="18"/>
                      </w:rPr>
                    </w:pPr>
                    <w:r w:rsidRPr="00E260C7">
                      <w:rPr>
                        <w:noProof/>
                        <w:sz w:val="18"/>
                      </w:rPr>
                      <w:t xml:space="preserve">D. Stocco, Interviewee, </w:t>
                    </w:r>
                    <w:r w:rsidRPr="00E260C7">
                      <w:rPr>
                        <w:i/>
                        <w:iCs/>
                        <w:noProof/>
                        <w:sz w:val="18"/>
                      </w:rPr>
                      <w:t xml:space="preserve">Personal communication. </w:t>
                    </w:r>
                    <w:r w:rsidRPr="00E260C7">
                      <w:rPr>
                        <w:noProof/>
                        <w:sz w:val="18"/>
                      </w:rPr>
                      <w:t>[Interview]. 16 August 2019.</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10]</w:t>
                    </w:r>
                  </w:p>
                </w:tc>
                <w:tc>
                  <w:tcPr>
                    <w:tcW w:w="0" w:type="auto"/>
                    <w:hideMark/>
                  </w:tcPr>
                  <w:p w:rsidR="00E260C7" w:rsidRPr="00E260C7" w:rsidRDefault="00E260C7" w:rsidP="00E260C7">
                    <w:pPr>
                      <w:pStyle w:val="Bibliography"/>
                      <w:rPr>
                        <w:noProof/>
                        <w:sz w:val="18"/>
                      </w:rPr>
                    </w:pPr>
                    <w:r w:rsidRPr="00E260C7">
                      <w:rPr>
                        <w:noProof/>
                        <w:sz w:val="18"/>
                      </w:rPr>
                      <w:t xml:space="preserve">A. B. V. B. N. B. G. B. R. Arnaldi, “Design and performance of the ALICE muon trigger system,” in </w:t>
                    </w:r>
                    <w:r w:rsidRPr="00E260C7">
                      <w:rPr>
                        <w:i/>
                        <w:iCs/>
                        <w:noProof/>
                        <w:sz w:val="18"/>
                      </w:rPr>
                      <w:t>Nucl.Phys.B Proc.</w:t>
                    </w:r>
                    <w:r>
                      <w:rPr>
                        <w:i/>
                        <w:iCs/>
                        <w:noProof/>
                        <w:sz w:val="18"/>
                      </w:rPr>
                      <w:t xml:space="preserve"> </w:t>
                    </w:r>
                    <w:r w:rsidRPr="00E260C7">
                      <w:rPr>
                        <w:i/>
                        <w:iCs/>
                        <w:noProof/>
                        <w:sz w:val="18"/>
                      </w:rPr>
                      <w:t>Suppl. 158 (2006) 21-24</w:t>
                    </w:r>
                    <w:r w:rsidRPr="00E260C7">
                      <w:rPr>
                        <w:noProof/>
                        <w:sz w:val="18"/>
                      </w:rPr>
                      <w:t>, Korea University, Seoul, 2005.</w:t>
                    </w:r>
                  </w:p>
                </w:tc>
              </w:tr>
            </w:tbl>
            <w:p w:rsidR="00E260C7" w:rsidRDefault="00E260C7">
              <w:pPr>
                <w:divId w:val="305549826"/>
                <w:rPr>
                  <w:rFonts w:eastAsia="Times New Roman"/>
                  <w:noProof/>
                </w:rPr>
              </w:pPr>
            </w:p>
            <w:p w:rsidR="007B02DF" w:rsidRDefault="007B02DF">
              <w:r>
                <w:rPr>
                  <w:b/>
                  <w:bCs/>
                  <w:noProof/>
                </w:rPr>
                <w:fldChar w:fldCharType="end"/>
              </w:r>
            </w:p>
          </w:sdtContent>
        </w:sdt>
      </w:sdtContent>
    </w:sdt>
    <w:p w:rsidR="007B02DF" w:rsidRDefault="007B02DF" w:rsidP="00697649"/>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2C29" w:rsidRDefault="00AE2C29" w:rsidP="000B7C34">
      <w:pPr>
        <w:spacing w:after="0" w:line="240" w:lineRule="auto"/>
      </w:pPr>
      <w:r>
        <w:separator/>
      </w:r>
    </w:p>
  </w:endnote>
  <w:endnote w:type="continuationSeparator" w:id="0">
    <w:p w:rsidR="00AE2C29" w:rsidRDefault="00AE2C29"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2C29" w:rsidRDefault="00AE2C29" w:rsidP="000B7C34">
      <w:pPr>
        <w:spacing w:after="0" w:line="240" w:lineRule="auto"/>
      </w:pPr>
      <w:r>
        <w:separator/>
      </w:r>
    </w:p>
  </w:footnote>
  <w:footnote w:type="continuationSeparator" w:id="0">
    <w:p w:rsidR="00AE2C29" w:rsidRDefault="00AE2C29"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kwrwUAcY5OWywAAAA="/>
  </w:docVars>
  <w:rsids>
    <w:rsidRoot w:val="00CB030E"/>
    <w:rsid w:val="00000121"/>
    <w:rsid w:val="00000EEE"/>
    <w:rsid w:val="00004C35"/>
    <w:rsid w:val="000072A4"/>
    <w:rsid w:val="0001304B"/>
    <w:rsid w:val="0001782A"/>
    <w:rsid w:val="00023CD0"/>
    <w:rsid w:val="00033342"/>
    <w:rsid w:val="0003415D"/>
    <w:rsid w:val="00041B7E"/>
    <w:rsid w:val="00044ED8"/>
    <w:rsid w:val="00046779"/>
    <w:rsid w:val="00047B7A"/>
    <w:rsid w:val="000575CC"/>
    <w:rsid w:val="00091682"/>
    <w:rsid w:val="000A4BFE"/>
    <w:rsid w:val="000A77B1"/>
    <w:rsid w:val="000B7C34"/>
    <w:rsid w:val="000C6318"/>
    <w:rsid w:val="000D600A"/>
    <w:rsid w:val="000E5693"/>
    <w:rsid w:val="000E693A"/>
    <w:rsid w:val="000E6B3B"/>
    <w:rsid w:val="000F0A1E"/>
    <w:rsid w:val="000F38F5"/>
    <w:rsid w:val="000F702D"/>
    <w:rsid w:val="00105E31"/>
    <w:rsid w:val="001274B4"/>
    <w:rsid w:val="00141AD2"/>
    <w:rsid w:val="00145A1F"/>
    <w:rsid w:val="001600BE"/>
    <w:rsid w:val="00163CAA"/>
    <w:rsid w:val="00163E8A"/>
    <w:rsid w:val="001648D6"/>
    <w:rsid w:val="001701CF"/>
    <w:rsid w:val="00170C22"/>
    <w:rsid w:val="0017730E"/>
    <w:rsid w:val="0018116C"/>
    <w:rsid w:val="00182BB5"/>
    <w:rsid w:val="00183306"/>
    <w:rsid w:val="00185931"/>
    <w:rsid w:val="00193509"/>
    <w:rsid w:val="00194208"/>
    <w:rsid w:val="001970D2"/>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43919"/>
    <w:rsid w:val="002445AF"/>
    <w:rsid w:val="00247A1B"/>
    <w:rsid w:val="002514B1"/>
    <w:rsid w:val="00252419"/>
    <w:rsid w:val="00254EFC"/>
    <w:rsid w:val="0026236A"/>
    <w:rsid w:val="00276866"/>
    <w:rsid w:val="0027698B"/>
    <w:rsid w:val="00276DCC"/>
    <w:rsid w:val="002806B2"/>
    <w:rsid w:val="002840CA"/>
    <w:rsid w:val="002938EF"/>
    <w:rsid w:val="00294AC7"/>
    <w:rsid w:val="00295C14"/>
    <w:rsid w:val="002972D3"/>
    <w:rsid w:val="002A24D9"/>
    <w:rsid w:val="002B1066"/>
    <w:rsid w:val="002B30BF"/>
    <w:rsid w:val="002C4CF2"/>
    <w:rsid w:val="002D024A"/>
    <w:rsid w:val="002D420E"/>
    <w:rsid w:val="002E1F99"/>
    <w:rsid w:val="002F5226"/>
    <w:rsid w:val="002F7373"/>
    <w:rsid w:val="00300BBE"/>
    <w:rsid w:val="00313618"/>
    <w:rsid w:val="003228B6"/>
    <w:rsid w:val="003250D3"/>
    <w:rsid w:val="00327519"/>
    <w:rsid w:val="003336D3"/>
    <w:rsid w:val="00334D29"/>
    <w:rsid w:val="003370C2"/>
    <w:rsid w:val="003422E2"/>
    <w:rsid w:val="0034662A"/>
    <w:rsid w:val="003547AC"/>
    <w:rsid w:val="0037034B"/>
    <w:rsid w:val="00373B54"/>
    <w:rsid w:val="00377697"/>
    <w:rsid w:val="003852D9"/>
    <w:rsid w:val="003867F9"/>
    <w:rsid w:val="00386E26"/>
    <w:rsid w:val="003C0FA3"/>
    <w:rsid w:val="003C4607"/>
    <w:rsid w:val="003C5508"/>
    <w:rsid w:val="003D62D7"/>
    <w:rsid w:val="003D6B48"/>
    <w:rsid w:val="003E3195"/>
    <w:rsid w:val="003F028A"/>
    <w:rsid w:val="003F0983"/>
    <w:rsid w:val="003F6CBC"/>
    <w:rsid w:val="004008DC"/>
    <w:rsid w:val="00404A44"/>
    <w:rsid w:val="00407A51"/>
    <w:rsid w:val="00410CB0"/>
    <w:rsid w:val="00413BC6"/>
    <w:rsid w:val="00425778"/>
    <w:rsid w:val="004418D2"/>
    <w:rsid w:val="00443DC4"/>
    <w:rsid w:val="00476E62"/>
    <w:rsid w:val="00486AE9"/>
    <w:rsid w:val="00494B93"/>
    <w:rsid w:val="004A204D"/>
    <w:rsid w:val="004B1518"/>
    <w:rsid w:val="004B7CE3"/>
    <w:rsid w:val="004C566E"/>
    <w:rsid w:val="004D0216"/>
    <w:rsid w:val="004D3046"/>
    <w:rsid w:val="004D38CB"/>
    <w:rsid w:val="004D5EE1"/>
    <w:rsid w:val="004E2BE6"/>
    <w:rsid w:val="004F06BF"/>
    <w:rsid w:val="004F14A5"/>
    <w:rsid w:val="004F44B7"/>
    <w:rsid w:val="005061FE"/>
    <w:rsid w:val="00515573"/>
    <w:rsid w:val="00526C27"/>
    <w:rsid w:val="00542F6A"/>
    <w:rsid w:val="005439AC"/>
    <w:rsid w:val="00551178"/>
    <w:rsid w:val="00555D91"/>
    <w:rsid w:val="00563226"/>
    <w:rsid w:val="0057234B"/>
    <w:rsid w:val="005755B4"/>
    <w:rsid w:val="00575BB2"/>
    <w:rsid w:val="00583F90"/>
    <w:rsid w:val="0059555E"/>
    <w:rsid w:val="00596161"/>
    <w:rsid w:val="005A00DD"/>
    <w:rsid w:val="005A02B7"/>
    <w:rsid w:val="005A0B22"/>
    <w:rsid w:val="005B1D53"/>
    <w:rsid w:val="005E5500"/>
    <w:rsid w:val="005E5D59"/>
    <w:rsid w:val="005F2AF8"/>
    <w:rsid w:val="005F7FA6"/>
    <w:rsid w:val="006006BF"/>
    <w:rsid w:val="00604079"/>
    <w:rsid w:val="00605D4A"/>
    <w:rsid w:val="00617D64"/>
    <w:rsid w:val="00621226"/>
    <w:rsid w:val="0062760C"/>
    <w:rsid w:val="006320D0"/>
    <w:rsid w:val="00632423"/>
    <w:rsid w:val="00632BC7"/>
    <w:rsid w:val="006441DB"/>
    <w:rsid w:val="00645347"/>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5877"/>
    <w:rsid w:val="006A6FC3"/>
    <w:rsid w:val="006B0089"/>
    <w:rsid w:val="006B3C14"/>
    <w:rsid w:val="006C1468"/>
    <w:rsid w:val="006C52A3"/>
    <w:rsid w:val="006C7E33"/>
    <w:rsid w:val="006D0752"/>
    <w:rsid w:val="006D2B92"/>
    <w:rsid w:val="006E0830"/>
    <w:rsid w:val="006E1B15"/>
    <w:rsid w:val="006E535B"/>
    <w:rsid w:val="006E5C86"/>
    <w:rsid w:val="006F3842"/>
    <w:rsid w:val="007117FF"/>
    <w:rsid w:val="007272AA"/>
    <w:rsid w:val="007371B1"/>
    <w:rsid w:val="00751618"/>
    <w:rsid w:val="007571BA"/>
    <w:rsid w:val="00765ADD"/>
    <w:rsid w:val="00772B42"/>
    <w:rsid w:val="0077392D"/>
    <w:rsid w:val="007746D1"/>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AC7"/>
    <w:rsid w:val="007F77C9"/>
    <w:rsid w:val="00806BE6"/>
    <w:rsid w:val="008075FA"/>
    <w:rsid w:val="008078AF"/>
    <w:rsid w:val="008116B4"/>
    <w:rsid w:val="00814AFB"/>
    <w:rsid w:val="0082561C"/>
    <w:rsid w:val="00827CCD"/>
    <w:rsid w:val="00851B59"/>
    <w:rsid w:val="0085527A"/>
    <w:rsid w:val="00861730"/>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59F1"/>
    <w:rsid w:val="008A7D6B"/>
    <w:rsid w:val="008B00C1"/>
    <w:rsid w:val="008B6C8D"/>
    <w:rsid w:val="008C1170"/>
    <w:rsid w:val="008C7BFF"/>
    <w:rsid w:val="008D1C88"/>
    <w:rsid w:val="008D52F5"/>
    <w:rsid w:val="008E2EB1"/>
    <w:rsid w:val="008E3029"/>
    <w:rsid w:val="008F3E4D"/>
    <w:rsid w:val="009032D2"/>
    <w:rsid w:val="009033AB"/>
    <w:rsid w:val="0090444F"/>
    <w:rsid w:val="00907A66"/>
    <w:rsid w:val="00915775"/>
    <w:rsid w:val="00917C9B"/>
    <w:rsid w:val="00920392"/>
    <w:rsid w:val="00950D44"/>
    <w:rsid w:val="00950EB2"/>
    <w:rsid w:val="00962A91"/>
    <w:rsid w:val="009635F4"/>
    <w:rsid w:val="0096629A"/>
    <w:rsid w:val="00973221"/>
    <w:rsid w:val="0098058A"/>
    <w:rsid w:val="0098390A"/>
    <w:rsid w:val="00991ED5"/>
    <w:rsid w:val="00994FA1"/>
    <w:rsid w:val="00996D68"/>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6064"/>
    <w:rsid w:val="00A00C8D"/>
    <w:rsid w:val="00A0447D"/>
    <w:rsid w:val="00A16B5A"/>
    <w:rsid w:val="00A22E96"/>
    <w:rsid w:val="00A23B92"/>
    <w:rsid w:val="00A242A5"/>
    <w:rsid w:val="00A333D7"/>
    <w:rsid w:val="00A4269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594C"/>
    <w:rsid w:val="00AC699F"/>
    <w:rsid w:val="00AD140A"/>
    <w:rsid w:val="00AD5536"/>
    <w:rsid w:val="00AD59B0"/>
    <w:rsid w:val="00AD6EF6"/>
    <w:rsid w:val="00AE22A9"/>
    <w:rsid w:val="00AE2C29"/>
    <w:rsid w:val="00AE2D85"/>
    <w:rsid w:val="00AE3F02"/>
    <w:rsid w:val="00AE5511"/>
    <w:rsid w:val="00AF359E"/>
    <w:rsid w:val="00AF3665"/>
    <w:rsid w:val="00AF4A51"/>
    <w:rsid w:val="00AF6427"/>
    <w:rsid w:val="00B001E4"/>
    <w:rsid w:val="00B00FA9"/>
    <w:rsid w:val="00B026DC"/>
    <w:rsid w:val="00B02F80"/>
    <w:rsid w:val="00B072BF"/>
    <w:rsid w:val="00B17BB1"/>
    <w:rsid w:val="00B238B4"/>
    <w:rsid w:val="00B36C2C"/>
    <w:rsid w:val="00B42AAD"/>
    <w:rsid w:val="00B46D1F"/>
    <w:rsid w:val="00B56B9F"/>
    <w:rsid w:val="00B6032B"/>
    <w:rsid w:val="00B64D7B"/>
    <w:rsid w:val="00B67143"/>
    <w:rsid w:val="00B673FE"/>
    <w:rsid w:val="00B7127C"/>
    <w:rsid w:val="00B75A92"/>
    <w:rsid w:val="00B81D03"/>
    <w:rsid w:val="00B8584D"/>
    <w:rsid w:val="00B864A4"/>
    <w:rsid w:val="00B86D1E"/>
    <w:rsid w:val="00B92133"/>
    <w:rsid w:val="00B9244A"/>
    <w:rsid w:val="00BA0BEE"/>
    <w:rsid w:val="00BA725B"/>
    <w:rsid w:val="00BB0BB9"/>
    <w:rsid w:val="00BB4676"/>
    <w:rsid w:val="00BB59F8"/>
    <w:rsid w:val="00BC491D"/>
    <w:rsid w:val="00BC5D14"/>
    <w:rsid w:val="00BD531D"/>
    <w:rsid w:val="00C1053B"/>
    <w:rsid w:val="00C108CB"/>
    <w:rsid w:val="00C121F9"/>
    <w:rsid w:val="00C13C9B"/>
    <w:rsid w:val="00C205B7"/>
    <w:rsid w:val="00C23697"/>
    <w:rsid w:val="00C32FBB"/>
    <w:rsid w:val="00C35365"/>
    <w:rsid w:val="00C3775C"/>
    <w:rsid w:val="00C44D25"/>
    <w:rsid w:val="00C555BB"/>
    <w:rsid w:val="00C67A50"/>
    <w:rsid w:val="00C7271E"/>
    <w:rsid w:val="00C72B5C"/>
    <w:rsid w:val="00C73F4E"/>
    <w:rsid w:val="00C8232E"/>
    <w:rsid w:val="00C82DF1"/>
    <w:rsid w:val="00C83F31"/>
    <w:rsid w:val="00C847B7"/>
    <w:rsid w:val="00C85EA1"/>
    <w:rsid w:val="00C90AD1"/>
    <w:rsid w:val="00CA15C1"/>
    <w:rsid w:val="00CA4B8C"/>
    <w:rsid w:val="00CA5124"/>
    <w:rsid w:val="00CB030E"/>
    <w:rsid w:val="00CB0ECD"/>
    <w:rsid w:val="00CB1E60"/>
    <w:rsid w:val="00CB2C07"/>
    <w:rsid w:val="00CB697B"/>
    <w:rsid w:val="00CD45F4"/>
    <w:rsid w:val="00CE1B18"/>
    <w:rsid w:val="00CE20D2"/>
    <w:rsid w:val="00CE29C6"/>
    <w:rsid w:val="00CF2BD2"/>
    <w:rsid w:val="00CF3DA9"/>
    <w:rsid w:val="00D02DCF"/>
    <w:rsid w:val="00D07C47"/>
    <w:rsid w:val="00D10E85"/>
    <w:rsid w:val="00D146EC"/>
    <w:rsid w:val="00D14CD8"/>
    <w:rsid w:val="00D16A19"/>
    <w:rsid w:val="00D17606"/>
    <w:rsid w:val="00D309B1"/>
    <w:rsid w:val="00D328C8"/>
    <w:rsid w:val="00D371AB"/>
    <w:rsid w:val="00D41593"/>
    <w:rsid w:val="00D5537B"/>
    <w:rsid w:val="00D56085"/>
    <w:rsid w:val="00D61844"/>
    <w:rsid w:val="00D71A58"/>
    <w:rsid w:val="00D80A09"/>
    <w:rsid w:val="00D87ED3"/>
    <w:rsid w:val="00DA426D"/>
    <w:rsid w:val="00DB3BA2"/>
    <w:rsid w:val="00DC5F5D"/>
    <w:rsid w:val="00DD1510"/>
    <w:rsid w:val="00DE1A56"/>
    <w:rsid w:val="00DE1AF0"/>
    <w:rsid w:val="00DE60C0"/>
    <w:rsid w:val="00DE7F48"/>
    <w:rsid w:val="00DF3D0B"/>
    <w:rsid w:val="00DF3FF6"/>
    <w:rsid w:val="00E000BA"/>
    <w:rsid w:val="00E054DB"/>
    <w:rsid w:val="00E1528F"/>
    <w:rsid w:val="00E21511"/>
    <w:rsid w:val="00E260C7"/>
    <w:rsid w:val="00E30841"/>
    <w:rsid w:val="00E34343"/>
    <w:rsid w:val="00E35BED"/>
    <w:rsid w:val="00E3615E"/>
    <w:rsid w:val="00E647B4"/>
    <w:rsid w:val="00E767DC"/>
    <w:rsid w:val="00E85100"/>
    <w:rsid w:val="00E967D3"/>
    <w:rsid w:val="00E97936"/>
    <w:rsid w:val="00EA0F2C"/>
    <w:rsid w:val="00EA2D11"/>
    <w:rsid w:val="00EA5A84"/>
    <w:rsid w:val="00EA73EE"/>
    <w:rsid w:val="00EB7CD5"/>
    <w:rsid w:val="00EC2554"/>
    <w:rsid w:val="00EC4328"/>
    <w:rsid w:val="00ED47CB"/>
    <w:rsid w:val="00EE3199"/>
    <w:rsid w:val="00EF0135"/>
    <w:rsid w:val="00EF2AE5"/>
    <w:rsid w:val="00EF55CF"/>
    <w:rsid w:val="00F02C94"/>
    <w:rsid w:val="00F041FA"/>
    <w:rsid w:val="00F1172C"/>
    <w:rsid w:val="00F173BE"/>
    <w:rsid w:val="00F3513F"/>
    <w:rsid w:val="00F45C0D"/>
    <w:rsid w:val="00F47A43"/>
    <w:rsid w:val="00F562BF"/>
    <w:rsid w:val="00F63DD0"/>
    <w:rsid w:val="00F75C5C"/>
    <w:rsid w:val="00F83DFF"/>
    <w:rsid w:val="00F9057C"/>
    <w:rsid w:val="00FA08BA"/>
    <w:rsid w:val="00FA504C"/>
    <w:rsid w:val="00FA7409"/>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CF365"/>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ERN</b:Tag>
    <b:SourceType>InternetSite</b:SourceType>
    <b:Guid>{D1CE1800-9FA1-41CE-B70B-E273735AD112}</b:Guid>
    <b:Title>CERN</b:Title>
    <b:YearAccessed>2021</b:YearAccessed>
    <b:MonthAccessed>May</b:MonthAccessed>
    <b:DayAccessed>09</b:DayAccessed>
    <b:URL>https://home.cern/about</b:URL>
    <b:RefOrder>1</b:RefOrder>
  </b:Source>
  <b:Source>
    <b:Tag>LHC</b:Tag>
    <b:SourceType>InternetSite</b:SourceType>
    <b:Guid>{60C042F0-F72B-4F55-8921-96E676577372}</b:Guid>
    <b:Title>LHC</b:Title>
    <b:YearAccessed>2021</b:YearAccessed>
    <b:MonthAccessed>09</b:MonthAccessed>
    <b:DayAccessed>05</b:DayAccessed>
    <b:URL>https://home.cern/science/accelerators/large-hadron-collider</b:URL>
    <b:RefOrder>2</b:RefOrder>
  </b:Source>
  <b:Source>
    <b:Tag>ALICE</b:Tag>
    <b:SourceType>InternetSite</b:SourceType>
    <b:Guid>{D750BC9D-3FA2-4687-AB92-B74E46B0281B}</b:Guid>
    <b:Title>ALICE</b:Title>
    <b:YearAccessed>2021</b:YearAccessed>
    <b:MonthAccessed>05</b:MonthAccessed>
    <b:DayAccessed>09</b:DayAccessed>
    <b:URL>https://home.cern/science/experiments/alice</b:URL>
    <b:RefOrder>3</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4</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5</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7</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6</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8</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0</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9</b:RefOrder>
  </b:Source>
</b:Sources>
</file>

<file path=customXml/itemProps1.xml><?xml version="1.0" encoding="utf-8"?>
<ds:datastoreItem xmlns:ds="http://schemas.openxmlformats.org/officeDocument/2006/customXml" ds:itemID="{F38C4840-8127-484E-8551-635613D51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33</TotalTime>
  <Pages>13</Pages>
  <Words>4171</Words>
  <Characters>23779</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80</cp:revision>
  <dcterms:created xsi:type="dcterms:W3CDTF">2021-02-22T06:23:00Z</dcterms:created>
  <dcterms:modified xsi:type="dcterms:W3CDTF">2021-06-07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